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329CB" w14:textId="77777777" w:rsidR="008F2B4C" w:rsidRPr="00B735A4" w:rsidRDefault="008F2B4C">
      <w:pPr>
        <w:pStyle w:val="BodyText"/>
        <w:spacing w:before="8"/>
        <w:rPr>
          <w:rFonts w:ascii="Times New Roman"/>
          <w:sz w:val="17"/>
          <w:lang w:val="es-ES"/>
        </w:rPr>
      </w:pPr>
    </w:p>
    <w:p w14:paraId="00A74710" w14:textId="77777777" w:rsidR="008F2B4C" w:rsidRDefault="00000000">
      <w:pPr>
        <w:pStyle w:val="BodyText"/>
        <w:spacing w:line="29" w:lineRule="exact"/>
        <w:ind w:left="107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5C838F4D">
          <v:group id="docshapegroup5" o:spid="_x0000_s2138" style="width:527.25pt;height:1.5pt;mso-position-horizontal-relative:char;mso-position-vertical-relative:line" coordsize="10545,30">
            <v:rect id="docshape6" o:spid="_x0000_s2050" style="position:absolute;width:10545;height:30" fillcolor="black" stroked="f"/>
            <w10:anchorlock/>
          </v:group>
        </w:pict>
      </w:r>
    </w:p>
    <w:p w14:paraId="2C5DDD06" w14:textId="77777777" w:rsidR="008F2B4C" w:rsidRDefault="006F4D61">
      <w:pPr>
        <w:pStyle w:val="Heading1"/>
        <w:ind w:left="3532"/>
      </w:pPr>
      <w:r>
        <w:rPr>
          <w:rFonts w:cs="Shruti"/>
          <w:cs/>
          <w:lang w:val="gu" w:bidi="gu"/>
        </w:rPr>
        <w:t>એકંદ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િણામો</w:t>
      </w:r>
    </w:p>
    <w:p w14:paraId="27F4E91A" w14:textId="77777777" w:rsidR="00C754AD" w:rsidRDefault="00C754AD">
      <w:pPr>
        <w:pStyle w:val="BodyText"/>
        <w:spacing w:before="61" w:line="256" w:lineRule="auto"/>
        <w:ind w:left="107" w:right="235"/>
      </w:pPr>
    </w:p>
    <w:p w14:paraId="23C1B298" w14:textId="0E192EBF" w:rsidR="008F2B4C" w:rsidRPr="00B735A4" w:rsidRDefault="006F4D61" w:rsidP="00B735A4">
      <w:pPr>
        <w:pStyle w:val="BodyText"/>
        <w:spacing w:before="61" w:line="256" w:lineRule="auto"/>
        <w:ind w:left="107" w:right="235"/>
        <w:rPr>
          <w:rFonts w:ascii="Shruti" w:hAnsi="Shruti"/>
          <w:lang w:val="gu"/>
        </w:rPr>
      </w:pPr>
      <w:r>
        <w:rPr>
          <w:rFonts w:cs="Shruti"/>
          <w:cs/>
          <w:lang w:val="gu" w:bidi="gu"/>
        </w:rPr>
        <w:t>ગ્રેડ</w:t>
      </w:r>
      <w:r>
        <w:rPr>
          <w:lang w:val="gu"/>
        </w:rPr>
        <w:t xml:space="preserve"> 7 </w:t>
      </w:r>
      <w:r>
        <w:rPr>
          <w:rFonts w:cs="Shruti"/>
          <w:cs/>
          <w:lang w:val="gu" w:bidi="gu"/>
        </w:rPr>
        <w:t>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ને</w:t>
      </w:r>
      <w:r>
        <w:rPr>
          <w:lang w:val="gu"/>
        </w:rPr>
        <w:t xml:space="preserve"> 7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થ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બંધિત</w:t>
      </w:r>
      <w:r>
        <w:rPr>
          <w:lang w:val="gu"/>
        </w:rPr>
        <w:t xml:space="preserve"> 35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મ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િદ્ધ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્શાવવા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ંજૂ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 w:rsidR="00841A6D">
        <w:rPr>
          <w:rFonts w:cs="Shruti"/>
          <w:lang w:val="gu" w:bidi="gu"/>
        </w:rPr>
        <w:t>[</w:t>
      </w:r>
      <w:r w:rsidR="00841A6D">
        <w:rPr>
          <w:rFonts w:cs="Shruti"/>
          <w:cs/>
          <w:lang w:val="gu" w:bidi="gu-IN"/>
        </w:rPr>
        <w:t>વિદ્યાર્થીનું નામ]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એ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પ્રિંગ</w:t>
      </w:r>
      <w:r>
        <w:rPr>
          <w:lang w:val="gu"/>
        </w:rPr>
        <w:t xml:space="preserve"> </w:t>
      </w:r>
      <w:r w:rsidR="005F1305">
        <w:rPr>
          <w:lang w:val="gu"/>
        </w:rPr>
        <w:t>2023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મિયાન</w:t>
      </w:r>
      <w:r>
        <w:rPr>
          <w:lang w:val="gu"/>
        </w:rPr>
        <w:t xml:space="preserve"> 35 </w:t>
      </w:r>
      <w:r>
        <w:rPr>
          <w:rFonts w:cs="Shruti"/>
          <w:cs/>
          <w:lang w:val="gu" w:bidi="gu"/>
        </w:rPr>
        <w:t>કૌશલ્યોમાંથી</w:t>
      </w:r>
      <w:r>
        <w:rPr>
          <w:lang w:val="gu"/>
        </w:rPr>
        <w:t xml:space="preserve"> 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એકંદરે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ગણિતમાં</w:t>
      </w:r>
      <w:r>
        <w:rPr>
          <w:lang w:val="gu"/>
        </w:rPr>
        <w:t xml:space="preserve"> </w:t>
      </w:r>
      <w:r w:rsidR="00841A6D">
        <w:rPr>
          <w:rFonts w:cs="Shruti"/>
          <w:lang w:val="gu" w:bidi="gu"/>
        </w:rPr>
        <w:t>[</w:t>
      </w:r>
      <w:r w:rsidR="00841A6D">
        <w:rPr>
          <w:rFonts w:cs="Shruti"/>
          <w:cs/>
          <w:lang w:val="gu" w:bidi="gu-IN"/>
        </w:rPr>
        <w:t>વિદ્યાર્થીનું નામ]</w:t>
      </w:r>
      <w:r w:rsidR="00841A6D" w:rsidRPr="00B735A4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્રેણીઓની</w:t>
      </w:r>
      <w:r>
        <w:rPr>
          <w:lang w:val="gu"/>
        </w:rPr>
        <w:t xml:space="preserve"> __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ી</w:t>
      </w:r>
      <w:r>
        <w:rPr>
          <w:lang w:val="gu"/>
        </w:rPr>
        <w:t xml:space="preserve">: </w:t>
      </w:r>
      <w:r w:rsidR="00B932AB">
        <w:rPr>
          <w:b/>
          <w:lang w:val="gu"/>
        </w:rPr>
        <w:t>___</w:t>
      </w:r>
      <w:r>
        <w:rPr>
          <w:lang w:val="gu"/>
        </w:rPr>
        <w:t xml:space="preserve">. </w:t>
      </w:r>
      <w:r w:rsidR="00841A6D">
        <w:rPr>
          <w:rFonts w:cs="Shruti"/>
          <w:lang w:val="gu" w:bidi="gu"/>
        </w:rPr>
        <w:t>[</w:t>
      </w:r>
      <w:r w:rsidR="00841A6D">
        <w:rPr>
          <w:rFonts w:cs="Shruti"/>
          <w:cs/>
          <w:lang w:val="gu" w:bidi="gu-IN"/>
        </w:rPr>
        <w:t>વિદ્યાર્થીનું નામ]</w:t>
      </w:r>
      <w:r w:rsidR="00841A6D" w:rsidRPr="00B735A4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િષ્ટ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</w:t>
      </w:r>
      <w:r>
        <w:rPr>
          <w:lang w:val="gu"/>
        </w:rPr>
        <w:t xml:space="preserve"> </w:t>
      </w:r>
      <w:r w:rsidR="00841A6D">
        <w:rPr>
          <w:rFonts w:cs="Shruti"/>
          <w:lang w:val="gu" w:bidi="gu"/>
        </w:rPr>
        <w:t>[</w:t>
      </w:r>
      <w:r w:rsidR="00841A6D">
        <w:rPr>
          <w:rFonts w:cs="Shruti"/>
          <w:cs/>
          <w:lang w:val="gu" w:bidi="gu-IN"/>
        </w:rPr>
        <w:t>વિદ્યાર્થીના નામ]</w:t>
      </w:r>
      <w:r w:rsidR="00841A6D" w:rsidRPr="00B735A4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ળ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ક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21B03845" w14:textId="348383D4" w:rsidR="008F2B4C" w:rsidRPr="00B735A4" w:rsidRDefault="00000000" w:rsidP="003B2CA1">
      <w:pPr>
        <w:pStyle w:val="BodyText"/>
        <w:spacing w:before="11"/>
        <w:rPr>
          <w:sz w:val="12"/>
          <w:lang w:val="gu"/>
        </w:rPr>
      </w:pPr>
      <w:r>
        <w:pict w14:anchorId="3E1D61D4">
          <v:group id="docshapegroup7" o:spid="_x0000_s2051" style="position:absolute;margin-left:189.6pt;margin-top:16.15pt;width:232.85pt;height:10.8pt;z-index:-251644928;mso-wrap-distance-left:0;mso-wrap-distance-right:0;mso-position-horizontal-relative:page" coordorigin="3792,323" coordsize="4657,216">
            <v:shape id="docshape8" o:spid="_x0000_s2052" style="position:absolute;left:3791;top:430;width:1572;height:2" coordorigin="3792,431" coordsize="1572,0" o:spt="100" adj="0,,0" path="m3792,431r407,m4548,431r815,e" fillcolor="#d8d8d8" strokeweight=".47pt">
              <v:stroke joinstyle="round"/>
              <v:formulas/>
              <v:path arrowok="t" o:connecttype="segments"/>
            </v:shape>
            <v:rect id="docshape9" o:spid="_x0000_s2053" style="position:absolute;left:4199;top:327;width:350;height:206" fillcolor="#d8d8d8" stroked="f"/>
            <v:rect id="docshape10" o:spid="_x0000_s2054" style="position:absolute;left:4199;top:327;width:350;height:206" fillcolor="#d8d8d8" strokeweight=".47pt"/>
            <v:line id="_x0000_s2055" style="position:absolute" from="5713,431" to="6528,431" strokeweight=".47pt"/>
            <v:rect id="docshape11" o:spid="_x0000_s2056" style="position:absolute;left:5363;top:327;width:350;height:206" fillcolor="#d8d8d8" stroked="f"/>
            <v:rect id="docshape12" o:spid="_x0000_s2057" style="position:absolute;left:5363;top:327;width:350;height:206" fillcolor="#d8d8d8" strokeweight=".47pt"/>
            <v:line id="_x0000_s2058" style="position:absolute" from="6877,431" to="7692,431" strokeweight=".47pt"/>
            <v:rect id="docshape13" o:spid="_x0000_s2059" style="position:absolute;left:6527;top:327;width:350;height:206" fillcolor="#d8d8d8" stroked="f"/>
            <v:rect id="docshape14" o:spid="_x0000_s2060" style="position:absolute;left:6527;top:327;width:350;height:206" fillcolor="#d8d8d8" strokeweight=".47pt"/>
            <v:line id="_x0000_s2061" style="position:absolute" from="8041,431" to="8448,431" strokeweight=".47pt"/>
            <v:rect id="docshape15" o:spid="_x0000_s2062" style="position:absolute;left:7691;top:327;width:350;height:206" fillcolor="#d8d8d8" stroked="f"/>
            <v:rect id="docshape16" o:spid="_x0000_s2063" style="position:absolute;left:7691;top:327;width:350;height:206" fillcolor="#d8d8d8" strokeweight=".47pt"/>
            <w10:wrap type="topAndBottom" anchorx="page"/>
          </v:group>
        </w:pict>
      </w:r>
    </w:p>
    <w:p w14:paraId="006B7F8B" w14:textId="77777777" w:rsidR="008F2B4C" w:rsidRPr="00B735A4" w:rsidRDefault="008F2B4C">
      <w:pPr>
        <w:rPr>
          <w:sz w:val="12"/>
          <w:lang w:val="gu"/>
        </w:rPr>
        <w:sectPr w:rsidR="008F2B4C" w:rsidRPr="00B735A4">
          <w:headerReference w:type="default" r:id="rId9"/>
          <w:type w:val="continuous"/>
          <w:pgSz w:w="12240" w:h="15840"/>
          <w:pgMar w:top="2980" w:right="740" w:bottom="280" w:left="740" w:header="1209" w:footer="0" w:gutter="0"/>
          <w:pgNumType w:start="1"/>
          <w:cols w:space="720"/>
        </w:sectPr>
      </w:pPr>
    </w:p>
    <w:p w14:paraId="3708AE1F" w14:textId="77777777" w:rsidR="008F2B4C" w:rsidRPr="00B735A4" w:rsidRDefault="006F4D61">
      <w:pPr>
        <w:tabs>
          <w:tab w:val="left" w:pos="4386"/>
        </w:tabs>
        <w:spacing w:before="107" w:line="213" w:lineRule="auto"/>
        <w:ind w:left="4481" w:hanging="1160"/>
        <w:rPr>
          <w:sz w:val="15"/>
          <w:lang w:val="gu"/>
        </w:rPr>
      </w:pPr>
      <w:r>
        <w:rPr>
          <w:rFonts w:cs="Shruti"/>
          <w:position w:val="-2"/>
          <w:sz w:val="15"/>
          <w:szCs w:val="15"/>
          <w:cs/>
          <w:lang w:val="gu" w:bidi="gu"/>
        </w:rPr>
        <w:t>ઉભરતા</w:t>
      </w:r>
      <w:r>
        <w:rPr>
          <w:position w:val="-2"/>
          <w:sz w:val="15"/>
          <w:lang w:val="gu"/>
        </w:rPr>
        <w:tab/>
      </w:r>
      <w:r>
        <w:rPr>
          <w:rFonts w:cs="Shruti"/>
          <w:position w:val="-2"/>
          <w:sz w:val="15"/>
          <w:szCs w:val="15"/>
          <w:cs/>
          <w:lang w:val="gu" w:bidi="gu"/>
        </w:rPr>
        <w:t>લક્ષ્યની</w:t>
      </w:r>
      <w:r>
        <w:rPr>
          <w:position w:val="-2"/>
          <w:sz w:val="15"/>
          <w:lang w:val="gu"/>
        </w:rPr>
        <w:t xml:space="preserve"> </w:t>
      </w:r>
      <w:r>
        <w:rPr>
          <w:rFonts w:cs="Shruti"/>
          <w:position w:val="-2"/>
          <w:sz w:val="15"/>
          <w:szCs w:val="15"/>
          <w:cs/>
          <w:lang w:val="gu" w:bidi="gu"/>
        </w:rPr>
        <w:t>નજીક</w:t>
      </w:r>
    </w:p>
    <w:p w14:paraId="630C9EB2" w14:textId="77777777" w:rsidR="008F2B4C" w:rsidRPr="00B735A4" w:rsidRDefault="006F4D61">
      <w:pPr>
        <w:tabs>
          <w:tab w:val="left" w:pos="1553"/>
        </w:tabs>
        <w:spacing w:before="125"/>
        <w:ind w:left="437"/>
        <w:rPr>
          <w:sz w:val="15"/>
          <w:lang w:val="gu"/>
        </w:rPr>
      </w:pPr>
      <w:r>
        <w:rPr>
          <w:lang w:val="gu"/>
        </w:rPr>
        <w:br w:type="column"/>
      </w:r>
      <w:r>
        <w:rPr>
          <w:rFonts w:cs="Shruti"/>
          <w:sz w:val="15"/>
          <w:szCs w:val="15"/>
          <w:cs/>
          <w:lang w:val="gu" w:bidi="gu"/>
        </w:rPr>
        <w:t>લક્ષ્ય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ર</w:t>
      </w:r>
      <w:r>
        <w:rPr>
          <w:sz w:val="15"/>
          <w:lang w:val="gu"/>
        </w:rPr>
        <w:tab/>
      </w:r>
      <w:r>
        <w:rPr>
          <w:rFonts w:cs="Shruti"/>
          <w:sz w:val="15"/>
          <w:szCs w:val="15"/>
          <w:cs/>
          <w:lang w:val="gu" w:bidi="gu"/>
        </w:rPr>
        <w:t>આગળ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ડતાં</w:t>
      </w:r>
    </w:p>
    <w:p w14:paraId="76310A3F" w14:textId="77777777" w:rsidR="008F2B4C" w:rsidRPr="00B735A4" w:rsidRDefault="008F2B4C">
      <w:pPr>
        <w:rPr>
          <w:sz w:val="15"/>
          <w:lang w:val="gu"/>
        </w:rPr>
        <w:sectPr w:rsidR="008F2B4C" w:rsidRPr="00B735A4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5211" w:space="40"/>
            <w:col w:w="5509"/>
          </w:cols>
        </w:sectPr>
      </w:pPr>
    </w:p>
    <w:p w14:paraId="52630F31" w14:textId="77777777" w:rsidR="008F2B4C" w:rsidRPr="00B735A4" w:rsidRDefault="008F2B4C">
      <w:pPr>
        <w:pStyle w:val="BodyText"/>
        <w:rPr>
          <w:sz w:val="20"/>
          <w:lang w:val="gu"/>
        </w:rPr>
      </w:pPr>
    </w:p>
    <w:p w14:paraId="3D4AB1D4" w14:textId="77777777" w:rsidR="008F2B4C" w:rsidRPr="00B735A4" w:rsidRDefault="008F2B4C">
      <w:pPr>
        <w:pStyle w:val="BodyText"/>
        <w:spacing w:before="7"/>
        <w:rPr>
          <w:sz w:val="21"/>
          <w:lang w:val="gu"/>
        </w:rPr>
      </w:pPr>
    </w:p>
    <w:p w14:paraId="7594E27C" w14:textId="2979A81D" w:rsidR="008F2B4C" w:rsidRDefault="00000000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 w14:anchorId="6B94141D">
          <v:group id="docshapegroup17" o:spid="_x0000_s2064" style="width:527.25pt;height:156.65pt;mso-position-horizontal-relative:char;mso-position-vertical-relative:line" coordsize="10545,2875">
            <v:line id="_x0000_s2065" style="position:absolute" from="0,4" to="10061,4" strokeweight=".4pt"/>
            <v:line id="_x0000_s2066" style="position:absolute" from="4,2843" to="4,4" strokeweight=".4pt"/>
            <v:line id="_x0000_s2067" style="position:absolute" from="10057,2843" to="10057,4" strokeweight=".4pt"/>
            <v:line id="_x0000_s2068" style="position:absolute" from="0,2843" to="10061,2843" strokeweight=".4pt"/>
            <v:line id="_x0000_s2069" style="position:absolute" from="0,2871" to="10544,2871" strokeweight=".4pt"/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8" o:spid="_x0000_s2070" type="#_x0000_t202" style="position:absolute;left:2480;top:181;width:7348;height:2527" filled="f" stroked="f">
              <v:textbox inset="0,0,0,0">
                <w:txbxContent>
                  <w:p w14:paraId="1C4C5877" w14:textId="6D10ED59" w:rsidR="008F2B4C" w:rsidRDefault="006F4D61" w:rsidP="00B735A4">
                    <w:pPr>
                      <w:ind w:right="839"/>
                      <w:rPr>
                        <w:rFonts w:ascii="Shruti" w:hAnsi="Shruti"/>
                        <w:sz w:val="18"/>
                        <w:lang w:val="gu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ઉભર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3D6E5144" w14:textId="77777777" w:rsidR="00B735A4" w:rsidRPr="00B735A4" w:rsidRDefault="00B735A4" w:rsidP="00B735A4">
                    <w:pPr>
                      <w:ind w:right="839"/>
                      <w:rPr>
                        <w:rFonts w:ascii="Shruti" w:hAnsi="Shruti"/>
                        <w:sz w:val="18"/>
                      </w:rPr>
                    </w:pPr>
                  </w:p>
                  <w:p w14:paraId="37EA868D" w14:textId="4C3060C3" w:rsidR="008F2B4C" w:rsidRDefault="006F4D61" w:rsidP="00B735A4">
                    <w:pPr>
                      <w:ind w:right="310"/>
                      <w:rPr>
                        <w:rFonts w:ascii="Shruti" w:hAnsi="Shruti"/>
                        <w:sz w:val="18"/>
                        <w:lang w:val="gu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ની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નજી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હ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76FD087B" w14:textId="77777777" w:rsidR="00B735A4" w:rsidRPr="00B735A4" w:rsidRDefault="00B735A4" w:rsidP="00B735A4">
                    <w:pPr>
                      <w:ind w:right="310"/>
                      <w:rPr>
                        <w:rFonts w:ascii="Shruti" w:hAnsi="Shruti"/>
                        <w:sz w:val="18"/>
                      </w:rPr>
                    </w:pPr>
                  </w:p>
                  <w:p w14:paraId="3B38A757" w14:textId="643B493F" w:rsidR="008F2B4C" w:rsidRDefault="006F4D61" w:rsidP="00B735A4">
                    <w:pPr>
                      <w:ind w:right="11"/>
                      <w:rPr>
                        <w:rFonts w:ascii="Shruti" w:hAnsi="Shruti"/>
                        <w:sz w:val="18"/>
                        <w:lang w:val="gu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ર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5175EBC0" w14:textId="77777777" w:rsidR="00B735A4" w:rsidRPr="00B735A4" w:rsidRDefault="00B735A4" w:rsidP="00B735A4">
                    <w:pPr>
                      <w:ind w:right="11"/>
                      <w:rPr>
                        <w:rFonts w:ascii="Shruti" w:hAnsi="Shruti"/>
                        <w:sz w:val="18"/>
                      </w:rPr>
                    </w:pPr>
                  </w:p>
                  <w:p w14:paraId="07787F76" w14:textId="77777777" w:rsidR="008F2B4C" w:rsidRDefault="006F4D61" w:rsidP="00B735A4">
                    <w:pPr>
                      <w:ind w:right="116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આગળ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ડ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</w:txbxContent>
              </v:textbox>
            </v:shape>
            <v:shape id="docshape19" o:spid="_x0000_s2071" type="#_x0000_t202" style="position:absolute;left:715;top:279;width:1436;height:2304" filled="f" stroked="f">
              <v:textbox inset="0,0,0,0">
                <w:txbxContent>
                  <w:p w14:paraId="0EB1D441" w14:textId="77777777" w:rsidR="008F2B4C" w:rsidRPr="00C754AD" w:rsidRDefault="006F4D61" w:rsidP="00B735A4">
                    <w:pPr>
                      <w:rPr>
                        <w:sz w:val="17"/>
                        <w:szCs w:val="17"/>
                      </w:rPr>
                    </w:pPr>
                    <w:r w:rsidRPr="00C754A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ઉભરતા</w:t>
                    </w:r>
                    <w:r w:rsidRPr="00C754AD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57286B46" w14:textId="77777777" w:rsidR="008F2B4C" w:rsidRPr="00B735A4" w:rsidRDefault="008F2B4C" w:rsidP="00B735A4">
                    <w:pPr>
                      <w:rPr>
                        <w:sz w:val="44"/>
                        <w:szCs w:val="44"/>
                      </w:rPr>
                    </w:pPr>
                  </w:p>
                  <w:p w14:paraId="44A835F8" w14:textId="77777777" w:rsidR="008F2B4C" w:rsidRPr="00C754AD" w:rsidRDefault="006F4D61" w:rsidP="00B735A4">
                    <w:pPr>
                      <w:rPr>
                        <w:sz w:val="17"/>
                        <w:szCs w:val="17"/>
                      </w:rPr>
                    </w:pPr>
                    <w:r w:rsidRPr="00C754A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ની</w:t>
                    </w:r>
                    <w:r w:rsidRPr="00C754AD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C754A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નજીક</w:t>
                    </w:r>
                    <w:r w:rsidRPr="00C754AD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042B4742" w14:textId="77777777" w:rsidR="008F2B4C" w:rsidRPr="00B735A4" w:rsidRDefault="008F2B4C" w:rsidP="00B735A4">
                    <w:pPr>
                      <w:rPr>
                        <w:sz w:val="44"/>
                        <w:szCs w:val="44"/>
                      </w:rPr>
                    </w:pPr>
                  </w:p>
                  <w:p w14:paraId="0B59727E" w14:textId="77777777" w:rsidR="008F2B4C" w:rsidRPr="00C754AD" w:rsidRDefault="006F4D61" w:rsidP="00B735A4">
                    <w:pPr>
                      <w:rPr>
                        <w:sz w:val="17"/>
                        <w:szCs w:val="17"/>
                      </w:rPr>
                    </w:pPr>
                    <w:r w:rsidRPr="00C754A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</w:t>
                    </w:r>
                    <w:r w:rsidRPr="00C754AD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C754A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ર</w:t>
                    </w:r>
                    <w:r w:rsidRPr="00C754AD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0189F224" w14:textId="77777777" w:rsidR="008F2B4C" w:rsidRPr="00B735A4" w:rsidRDefault="008F2B4C" w:rsidP="00B735A4">
                    <w:pPr>
                      <w:rPr>
                        <w:sz w:val="44"/>
                        <w:szCs w:val="44"/>
                      </w:rPr>
                    </w:pPr>
                  </w:p>
                  <w:p w14:paraId="241B028E" w14:textId="77777777" w:rsidR="008F2B4C" w:rsidRPr="00C754AD" w:rsidRDefault="006F4D61" w:rsidP="00B735A4">
                    <w:pPr>
                      <w:rPr>
                        <w:sz w:val="17"/>
                        <w:szCs w:val="17"/>
                      </w:rPr>
                    </w:pPr>
                    <w:r w:rsidRPr="00C754A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આગળ</w:t>
                    </w:r>
                    <w:r w:rsidRPr="00C754AD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C754AD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ડતાં</w:t>
                    </w:r>
                    <w:r w:rsidRPr="00C754AD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</w:txbxContent>
              </v:textbox>
            </v:shape>
            <w10:anchorlock/>
          </v:group>
        </w:pict>
      </w:r>
    </w:p>
    <w:p w14:paraId="6BC1B265" w14:textId="77777777" w:rsidR="008F2B4C" w:rsidRDefault="008F2B4C">
      <w:pPr>
        <w:pStyle w:val="BodyText"/>
        <w:spacing w:before="10"/>
        <w:rPr>
          <w:sz w:val="25"/>
        </w:rPr>
      </w:pPr>
    </w:p>
    <w:p w14:paraId="00E5B692" w14:textId="77777777" w:rsidR="008F2B4C" w:rsidRDefault="006F4D61">
      <w:pPr>
        <w:pStyle w:val="Heading1"/>
        <w:spacing w:before="110"/>
      </w:pPr>
      <w:r>
        <w:rPr>
          <w:rFonts w:cs="Shruti"/>
          <w:cs/>
          <w:lang w:val="gu" w:bidi="gu"/>
        </w:rPr>
        <w:t>વિસ્તાર</w:t>
      </w:r>
    </w:p>
    <w:p w14:paraId="0799A57B" w14:textId="77777777" w:rsidR="008F2B4C" w:rsidRDefault="006F4D61">
      <w:pPr>
        <w:pStyle w:val="BodyText"/>
        <w:spacing w:before="266" w:line="256" w:lineRule="auto"/>
        <w:ind w:left="107" w:right="1602"/>
      </w:pPr>
      <w:r>
        <w:rPr>
          <w:rFonts w:cs="Shruti"/>
          <w:cs/>
          <w:lang w:val="gu" w:bidi="gu"/>
        </w:rPr>
        <w:t>બ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લેખ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્વાર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ુશળત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ટકા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રાંશ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ધોરણ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ીઠ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વિધ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ત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મગ્રી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લબ્ધત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ણ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ીક્ષ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>.</w:t>
      </w:r>
    </w:p>
    <w:p w14:paraId="2C6E1A21" w14:textId="77777777" w:rsidR="008F2B4C" w:rsidRDefault="008F2B4C">
      <w:pPr>
        <w:pStyle w:val="BodyText"/>
        <w:spacing w:before="10"/>
        <w:rPr>
          <w:sz w:val="14"/>
        </w:rPr>
      </w:pPr>
    </w:p>
    <w:p w14:paraId="16ED3D0B" w14:textId="77777777" w:rsidR="008F2B4C" w:rsidRDefault="008F2B4C">
      <w:pPr>
        <w:rPr>
          <w:sz w:val="14"/>
        </w:rPr>
        <w:sectPr w:rsidR="008F2B4C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264B910C" w14:textId="77777777" w:rsidR="008F2B4C" w:rsidRDefault="008F2B4C">
      <w:pPr>
        <w:pStyle w:val="BodyText"/>
        <w:spacing w:before="7"/>
        <w:rPr>
          <w:sz w:val="20"/>
        </w:rPr>
      </w:pPr>
    </w:p>
    <w:p w14:paraId="3C08447A" w14:textId="77777777" w:rsidR="008F2B4C" w:rsidRDefault="006F4D61">
      <w:pPr>
        <w:pStyle w:val="BodyText"/>
        <w:spacing w:line="256" w:lineRule="auto"/>
        <w:ind w:left="107" w:right="20"/>
      </w:pPr>
      <w:r>
        <w:rPr>
          <w:lang w:val="gu"/>
        </w:rPr>
        <w:t xml:space="preserve">M.C1.1: </w:t>
      </w:r>
      <w:r>
        <w:rPr>
          <w:rFonts w:cs="Shruti"/>
          <w:cs/>
          <w:lang w:val="gu" w:bidi="gu"/>
        </w:rPr>
        <w:t>સંખ્ય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ળખ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(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સ્થા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ૂલ્ય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અપૂર્ણાંક</w:t>
      </w:r>
      <w:r>
        <w:rPr>
          <w:lang w:val="gu"/>
        </w:rPr>
        <w:t>)</w:t>
      </w:r>
    </w:p>
    <w:p w14:paraId="2437C69D" w14:textId="77777777" w:rsidR="008F2B4C" w:rsidRDefault="006F4D61">
      <w:pPr>
        <w:rPr>
          <w:sz w:val="18"/>
        </w:rPr>
      </w:pPr>
      <w:r>
        <w:br w:type="column"/>
      </w:r>
    </w:p>
    <w:p w14:paraId="0ACB3F5E" w14:textId="77777777" w:rsidR="008F2B4C" w:rsidRDefault="008F2B4C">
      <w:pPr>
        <w:pStyle w:val="BodyText"/>
        <w:rPr>
          <w:sz w:val="18"/>
        </w:rPr>
      </w:pPr>
    </w:p>
    <w:p w14:paraId="324AB3D2" w14:textId="77777777" w:rsidR="008F2B4C" w:rsidRDefault="008F2B4C">
      <w:pPr>
        <w:pStyle w:val="BodyText"/>
        <w:spacing w:before="7"/>
        <w:rPr>
          <w:sz w:val="21"/>
        </w:rPr>
      </w:pPr>
    </w:p>
    <w:p w14:paraId="76E13B61" w14:textId="77777777" w:rsidR="008F2B4C" w:rsidRDefault="00000000">
      <w:pPr>
        <w:ind w:left="420"/>
        <w:rPr>
          <w:b/>
          <w:sz w:val="15"/>
        </w:rPr>
      </w:pPr>
      <w:r>
        <w:pict w14:anchorId="2AD47B79">
          <v:group id="docshapegroup20" o:spid="_x0000_s2072" style="position:absolute;left:0;text-align:left;margin-left:169.05pt;margin-top:-12.4pt;width:19.3pt;height:42.05pt;z-index:-251650048;mso-position-horizontal-relative:page" coordorigin="3381,-248" coordsize="386,841">
            <v:rect id="docshape21" o:spid="_x0000_s2073" style="position:absolute;left:3397;top:-76;width:364;height:358" filled="f" fillcolor="#283b8c" stroked="f"/>
            <v:rect id="docshape22" o:spid="_x0000_s2074" style="position:absolute;left:3397;top:-76;width:364;height:358" filled="f" strokeweight=".54pt"/>
            <v:line id="_x0000_s2075" style="position:absolute" from="3397,576" to="3397,-232" strokeweight="1.62pt"/>
            <v:shape id="docshape23" o:spid="_x0000_s2076" style="position:absolute;left:3381;top:-249;width:33;height:841" coordorigin="3381,-248" coordsize="33,841" o:spt="100" adj="0,,0" path="m3413,576r-4,-11l3397,560r-11,5l3381,576r5,12l3397,593r12,-5l3413,576xm3413,-232r-4,-12l3397,-248r-11,4l3381,-232r5,11l3397,-216r12,-5l3413,-232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B932AB">
        <w:rPr>
          <w:b/>
          <w:w w:val="105"/>
          <w:sz w:val="15"/>
          <w:lang w:val="gu"/>
        </w:rPr>
        <w:t>__%</w:t>
      </w:r>
    </w:p>
    <w:p w14:paraId="39AFEC01" w14:textId="77777777" w:rsidR="008F2B4C" w:rsidRDefault="008F2B4C">
      <w:pPr>
        <w:pStyle w:val="BodyText"/>
        <w:spacing w:before="2"/>
        <w:rPr>
          <w:b/>
          <w:sz w:val="16"/>
        </w:rPr>
      </w:pPr>
    </w:p>
    <w:p w14:paraId="2CFDAE44" w14:textId="77777777" w:rsidR="008F2B4C" w:rsidRDefault="006F4D61" w:rsidP="003B2CA1">
      <w:pPr>
        <w:ind w:left="107" w:right="-526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1B13409F" w14:textId="77777777" w:rsidR="008F2B4C" w:rsidRDefault="006F4D61">
      <w:pPr>
        <w:pStyle w:val="BodyText"/>
        <w:spacing w:before="101" w:line="256" w:lineRule="auto"/>
        <w:ind w:left="107" w:right="22"/>
      </w:pPr>
      <w:r>
        <w:rPr>
          <w:lang w:val="gu"/>
        </w:rPr>
        <w:br w:type="column"/>
      </w:r>
      <w:r>
        <w:rPr>
          <w:lang w:val="gu"/>
        </w:rPr>
        <w:t xml:space="preserve">M.C1.3: </w:t>
      </w:r>
      <w:r>
        <w:rPr>
          <w:rFonts w:cs="Shruti"/>
          <w:cs/>
          <w:lang w:val="gu" w:bidi="gu"/>
        </w:rPr>
        <w:t>સરળ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ંક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દ્ધતિ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ોક્ક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સરકાર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ીત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4CA2C60A" w14:textId="77777777" w:rsidR="008F2B4C" w:rsidRDefault="006F4D61">
      <w:pPr>
        <w:rPr>
          <w:sz w:val="18"/>
        </w:rPr>
      </w:pPr>
      <w:r>
        <w:br w:type="column"/>
      </w:r>
    </w:p>
    <w:p w14:paraId="1B9442E7" w14:textId="77777777" w:rsidR="008F2B4C" w:rsidRDefault="008F2B4C">
      <w:pPr>
        <w:pStyle w:val="BodyText"/>
        <w:rPr>
          <w:sz w:val="18"/>
        </w:rPr>
      </w:pPr>
    </w:p>
    <w:p w14:paraId="21D76685" w14:textId="77777777" w:rsidR="008F2B4C" w:rsidRDefault="008F2B4C">
      <w:pPr>
        <w:pStyle w:val="BodyText"/>
        <w:spacing w:before="7"/>
        <w:rPr>
          <w:sz w:val="21"/>
        </w:rPr>
      </w:pPr>
    </w:p>
    <w:p w14:paraId="5F84C48C" w14:textId="77777777" w:rsidR="008F2B4C" w:rsidRDefault="00000000">
      <w:pPr>
        <w:ind w:left="547"/>
        <w:rPr>
          <w:b/>
          <w:sz w:val="15"/>
        </w:rPr>
      </w:pPr>
      <w:r>
        <w:pict w14:anchorId="349189D4">
          <v:group id="docshapegroup24" o:spid="_x0000_s2077" style="position:absolute;left:0;text-align:left;margin-left:446pt;margin-top:-12.4pt;width:25.65pt;height:42.05pt;z-index:-251649024;mso-position-horizontal-relative:page" coordorigin="8920,-248" coordsize="513,841">
            <v:rect id="docshape25" o:spid="_x0000_s2078" style="position:absolute;left:8936;top:-76;width:492;height:358" filled="f" fillcolor="#283b8c" stroked="f"/>
            <v:rect id="docshape26" o:spid="_x0000_s2079" style="position:absolute;left:8936;top:-76;width:492;height:358" filled="f" strokeweight=".54pt"/>
            <v:line id="_x0000_s2080" style="position:absolute" from="8936,576" to="8936,-232" strokeweight="1.62pt"/>
            <v:shape id="docshape27" o:spid="_x0000_s2081" style="position:absolute;left:8919;top:-249;width:33;height:841" coordorigin="8920,-248" coordsize="33,841" o:spt="100" adj="0,,0" path="m8952,576r-5,-11l8936,560r-11,5l8920,576r5,12l8936,593r11,-5l8952,576xm8952,-232r-5,-12l8936,-248r-11,4l8920,-232r5,11l8936,-216r11,-5l8952,-232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B932AB">
        <w:rPr>
          <w:b/>
          <w:w w:val="105"/>
          <w:sz w:val="15"/>
          <w:lang w:val="gu"/>
        </w:rPr>
        <w:t>__%</w:t>
      </w:r>
    </w:p>
    <w:p w14:paraId="03750C99" w14:textId="77777777" w:rsidR="008F2B4C" w:rsidRDefault="008F2B4C">
      <w:pPr>
        <w:pStyle w:val="BodyText"/>
        <w:spacing w:before="2"/>
        <w:rPr>
          <w:b/>
          <w:sz w:val="16"/>
        </w:rPr>
      </w:pPr>
    </w:p>
    <w:p w14:paraId="3C7105FA" w14:textId="77777777" w:rsidR="008F2B4C" w:rsidRDefault="006F4D61">
      <w:pPr>
        <w:ind w:left="107"/>
        <w:rPr>
          <w:i/>
          <w:sz w:val="14"/>
        </w:rPr>
      </w:pPr>
      <w:r>
        <w:rPr>
          <w:i/>
          <w:sz w:val="14"/>
          <w:lang w:val="gu"/>
        </w:rPr>
        <w:t xml:space="preserve">1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56FF0ABB" w14:textId="77777777" w:rsidR="008F2B4C" w:rsidRDefault="008F2B4C">
      <w:pPr>
        <w:rPr>
          <w:sz w:val="14"/>
        </w:rPr>
        <w:sectPr w:rsidR="008F2B4C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116" w:space="505"/>
            <w:col w:w="1459" w:space="1459"/>
            <w:col w:w="1898" w:space="724"/>
            <w:col w:w="2599"/>
          </w:cols>
        </w:sectPr>
      </w:pPr>
    </w:p>
    <w:p w14:paraId="114B89A5" w14:textId="77777777" w:rsidR="008F2B4C" w:rsidRDefault="006F4D61">
      <w:pPr>
        <w:pStyle w:val="BodyText"/>
        <w:rPr>
          <w:i/>
          <w:sz w:val="20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6704" behindDoc="0" locked="0" layoutInCell="1" allowOverlap="1" wp14:anchorId="4E615EAF" wp14:editId="087A4328">
            <wp:simplePos x="0" y="0"/>
            <wp:positionH relativeFrom="page">
              <wp:posOffset>5555344</wp:posOffset>
            </wp:positionH>
            <wp:positionV relativeFrom="page">
              <wp:posOffset>823095</wp:posOffset>
            </wp:positionV>
            <wp:extent cx="1577532" cy="536361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EC2D06" w14:textId="77777777" w:rsidR="008F2B4C" w:rsidRDefault="006F4D61" w:rsidP="00B735A4">
      <w:pPr>
        <w:pStyle w:val="BodyText"/>
        <w:spacing w:before="217"/>
        <w:ind w:left="8640" w:firstLine="720"/>
      </w:pPr>
      <w:r>
        <w:rPr>
          <w:lang w:val="gu"/>
        </w:rPr>
        <w:lastRenderedPageBreak/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1</w:t>
      </w:r>
    </w:p>
    <w:p w14:paraId="14880DDB" w14:textId="77777777" w:rsidR="008F2B4C" w:rsidRDefault="006F4D61">
      <w:pPr>
        <w:spacing w:before="32"/>
        <w:ind w:left="107"/>
        <w:rPr>
          <w:sz w:val="20"/>
        </w:rPr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</w:p>
    <w:p w14:paraId="428859C2" w14:textId="77777777" w:rsidR="008F2B4C" w:rsidRDefault="00000000">
      <w:pPr>
        <w:spacing w:before="44"/>
        <w:ind w:left="107" w:firstLine="43"/>
        <w:rPr>
          <w:sz w:val="12"/>
        </w:rPr>
      </w:pPr>
      <w:r>
        <w:pict w14:anchorId="556F185E">
          <v:shape id="docshape28" o:spid="_x0000_s2082" type="#_x0000_t202" style="position:absolute;left:0;text-align:left;margin-left:42.4pt;margin-top:3.15pt;width:2.2pt;height:10.4pt;z-index:-251648000;mso-position-horizontal-relative:page" filled="f" stroked="f">
            <v:textbox inset="0,0,0,0">
              <w:txbxContent>
                <w:p w14:paraId="4DDE6FDE" w14:textId="77777777" w:rsidR="008F2B4C" w:rsidRDefault="006F4D61">
                  <w:pPr>
                    <w:spacing w:line="119" w:lineRule="exact"/>
                    <w:rPr>
                      <w:i/>
                      <w:sz w:val="12"/>
                    </w:rPr>
                  </w:pPr>
                  <w:r>
                    <w:rPr>
                      <w:i/>
                      <w:spacing w:val="-103"/>
                      <w:w w:val="438"/>
                      <w:sz w:val="12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r w:rsidR="007B0585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ઓફ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કેન્સાસ</w:t>
      </w:r>
      <w:r w:rsidR="007B0585">
        <w:rPr>
          <w:sz w:val="12"/>
          <w:lang w:val="gu"/>
        </w:rPr>
        <w:t xml:space="preserve">. </w:t>
      </w:r>
      <w:r w:rsidR="007B0585">
        <w:rPr>
          <w:rFonts w:cs="Shruti"/>
          <w:sz w:val="12"/>
          <w:szCs w:val="12"/>
          <w:cs/>
          <w:lang w:val="gu" w:bidi="gu"/>
        </w:rPr>
        <w:t>સર્વહક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સ્વાધીન</w:t>
      </w:r>
      <w:r w:rsidR="007B0585">
        <w:rPr>
          <w:sz w:val="12"/>
          <w:lang w:val="gu"/>
        </w:rPr>
        <w:t xml:space="preserve">. </w:t>
      </w:r>
      <w:r w:rsidR="007B0585">
        <w:rPr>
          <w:rFonts w:cs="Shruti"/>
          <w:sz w:val="12"/>
          <w:szCs w:val="12"/>
          <w:cs/>
          <w:lang w:val="gu" w:bidi="gu"/>
        </w:rPr>
        <w:t>માત્ર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શૈક્ષણિક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હેતુઓ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માટે</w:t>
      </w:r>
      <w:r w:rsidR="007B0585">
        <w:rPr>
          <w:sz w:val="12"/>
          <w:lang w:val="gu"/>
        </w:rPr>
        <w:t xml:space="preserve">. </w:t>
      </w:r>
      <w:r w:rsidR="007B0585">
        <w:rPr>
          <w:rFonts w:cs="Shruti"/>
          <w:sz w:val="12"/>
          <w:szCs w:val="12"/>
          <w:cs/>
          <w:lang w:val="gu" w:bidi="gu"/>
        </w:rPr>
        <w:t>પરવાનગી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વિના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વાણિજ્યિક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અથવા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અન્ય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હેતુઓ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માટે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ઉપયોગ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કરી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શકાશે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નહીં</w:t>
      </w:r>
      <w:r w:rsidR="007B0585">
        <w:rPr>
          <w:sz w:val="12"/>
          <w:lang w:val="gu"/>
        </w:rPr>
        <w:t xml:space="preserve">. “Dynamic Learning Maps” </w:t>
      </w:r>
      <w:r w:rsidR="007B0585">
        <w:rPr>
          <w:rFonts w:cs="Shruti"/>
          <w:sz w:val="12"/>
          <w:szCs w:val="12"/>
          <w:cs/>
          <w:lang w:val="gu" w:bidi="gu"/>
        </w:rPr>
        <w:t>એ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ઓફ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કેન્સાસનો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ટ્રેડમાર્ક</w:t>
      </w:r>
      <w:r w:rsidR="007B0585">
        <w:rPr>
          <w:sz w:val="12"/>
          <w:lang w:val="gu"/>
        </w:rPr>
        <w:t xml:space="preserve"> </w:t>
      </w:r>
      <w:r w:rsidR="007B0585">
        <w:rPr>
          <w:rFonts w:cs="Shruti"/>
          <w:sz w:val="12"/>
          <w:szCs w:val="12"/>
          <w:cs/>
          <w:lang w:val="gu" w:bidi="gu"/>
        </w:rPr>
        <w:t>છે</w:t>
      </w:r>
      <w:r w:rsidR="007B0585">
        <w:rPr>
          <w:sz w:val="12"/>
          <w:lang w:val="gu"/>
        </w:rPr>
        <w:t>.</w:t>
      </w:r>
    </w:p>
    <w:p w14:paraId="03E84118" w14:textId="77777777" w:rsidR="008F2B4C" w:rsidRDefault="008F2B4C">
      <w:pPr>
        <w:rPr>
          <w:sz w:val="12"/>
        </w:rPr>
        <w:sectPr w:rsidR="008F2B4C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0015F27D" w14:textId="77777777" w:rsidR="008F2B4C" w:rsidRDefault="008F2B4C">
      <w:pPr>
        <w:pStyle w:val="BodyText"/>
        <w:rPr>
          <w:sz w:val="3"/>
        </w:rPr>
      </w:pPr>
    </w:p>
    <w:p w14:paraId="650464CC" w14:textId="77777777" w:rsidR="008F2B4C" w:rsidRDefault="00000000">
      <w:pPr>
        <w:pStyle w:val="BodyText"/>
        <w:spacing w:line="29" w:lineRule="exact"/>
        <w:ind w:left="107"/>
        <w:rPr>
          <w:sz w:val="2"/>
        </w:rPr>
      </w:pPr>
      <w:r>
        <w:rPr>
          <w:sz w:val="2"/>
        </w:rPr>
      </w:r>
      <w:r>
        <w:rPr>
          <w:sz w:val="2"/>
        </w:rPr>
        <w:pict w14:anchorId="7489E507">
          <v:group id="docshapegroup29" o:spid="_x0000_s2083" style="width:527.25pt;height:1.5pt;mso-position-horizontal-relative:char;mso-position-vertical-relative:line" coordsize="10545,30">
            <v:rect id="docshape30" o:spid="_x0000_s2084" style="position:absolute;width:10545;height:30" fillcolor="black" stroked="f"/>
            <w10:anchorlock/>
          </v:group>
        </w:pict>
      </w:r>
    </w:p>
    <w:p w14:paraId="749BD993" w14:textId="77777777" w:rsidR="008F2B4C" w:rsidRDefault="006F4D61">
      <w:pPr>
        <w:pStyle w:val="Heading2"/>
        <w:spacing w:before="55"/>
        <w:ind w:left="3590" w:right="3590"/>
      </w:pP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ચાલુ</w:t>
      </w:r>
    </w:p>
    <w:p w14:paraId="19F6C05C" w14:textId="77777777" w:rsidR="008F2B4C" w:rsidRDefault="008F2B4C">
      <w:pPr>
        <w:pStyle w:val="BodyText"/>
        <w:rPr>
          <w:b/>
          <w:sz w:val="20"/>
        </w:rPr>
      </w:pPr>
    </w:p>
    <w:p w14:paraId="2A3E48E3" w14:textId="77777777" w:rsidR="008F2B4C" w:rsidRDefault="008F2B4C">
      <w:pPr>
        <w:pStyle w:val="BodyText"/>
        <w:spacing w:before="9"/>
        <w:rPr>
          <w:b/>
        </w:rPr>
      </w:pPr>
    </w:p>
    <w:p w14:paraId="327F0089" w14:textId="77777777" w:rsidR="008F2B4C" w:rsidRDefault="008F2B4C">
      <w:pPr>
        <w:sectPr w:rsidR="008F2B4C">
          <w:pgSz w:w="12240" w:h="15840"/>
          <w:pgMar w:top="2980" w:right="740" w:bottom="280" w:left="740" w:header="1209" w:footer="0" w:gutter="0"/>
          <w:cols w:space="720"/>
        </w:sectPr>
      </w:pPr>
    </w:p>
    <w:p w14:paraId="4D4459F7" w14:textId="77777777" w:rsidR="008F2B4C" w:rsidRDefault="006F4D61">
      <w:pPr>
        <w:pStyle w:val="BodyText"/>
        <w:spacing w:before="102" w:line="256" w:lineRule="auto"/>
        <w:ind w:left="107" w:right="38"/>
      </w:pPr>
      <w:r>
        <w:rPr>
          <w:lang w:val="gu"/>
        </w:rPr>
        <w:t xml:space="preserve">M.C2.1: </w:t>
      </w:r>
      <w:r>
        <w:rPr>
          <w:rFonts w:cs="Shruti"/>
          <w:cs/>
          <w:lang w:val="gu" w:bidi="gu"/>
        </w:rPr>
        <w:t>દ્વ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્રિ</w:t>
      </w:r>
      <w:r>
        <w:rPr>
          <w:lang w:val="gu"/>
        </w:rPr>
        <w:t>-</w:t>
      </w:r>
      <w:r>
        <w:rPr>
          <w:rFonts w:cs="Shruti"/>
          <w:cs/>
          <w:lang w:val="gu" w:bidi="gu"/>
        </w:rPr>
        <w:t>પરિમાણીય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કારો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ભૌમિતિ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ુણધર્મો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523C3C89" w14:textId="77777777" w:rsidR="008F2B4C" w:rsidRDefault="006F4D61">
      <w:pPr>
        <w:rPr>
          <w:sz w:val="18"/>
        </w:rPr>
      </w:pPr>
      <w:r>
        <w:br w:type="column"/>
      </w:r>
    </w:p>
    <w:p w14:paraId="6BEB2B82" w14:textId="77777777" w:rsidR="008F2B4C" w:rsidRDefault="008F2B4C">
      <w:pPr>
        <w:pStyle w:val="BodyText"/>
        <w:rPr>
          <w:sz w:val="18"/>
        </w:rPr>
      </w:pPr>
    </w:p>
    <w:p w14:paraId="37F10EF7" w14:textId="77777777" w:rsidR="008F2B4C" w:rsidRDefault="008F2B4C">
      <w:pPr>
        <w:pStyle w:val="BodyText"/>
        <w:spacing w:before="7"/>
        <w:rPr>
          <w:sz w:val="21"/>
        </w:rPr>
      </w:pPr>
    </w:p>
    <w:p w14:paraId="35D7F392" w14:textId="77777777" w:rsidR="008F2B4C" w:rsidRDefault="00000000">
      <w:pPr>
        <w:ind w:left="420"/>
        <w:rPr>
          <w:b/>
          <w:sz w:val="15"/>
        </w:rPr>
      </w:pPr>
      <w:r>
        <w:pict w14:anchorId="69243234">
          <v:group id="docshapegroup31" o:spid="_x0000_s2085" style="position:absolute;left:0;text-align:left;margin-left:169.05pt;margin-top:-12.4pt;width:19.3pt;height:42.05pt;z-index:-251646976;mso-position-horizontal-relative:page" coordorigin="3381,-248" coordsize="386,841">
            <v:rect id="docshape32" o:spid="_x0000_s2086" style="position:absolute;left:3397;top:-76;width:364;height:358" filled="f" fillcolor="#283b8c" stroked="f"/>
            <v:rect id="docshape33" o:spid="_x0000_s2087" style="position:absolute;left:3397;top:-76;width:364;height:358" filled="f" strokeweight=".54pt"/>
            <v:line id="_x0000_s2088" style="position:absolute" from="3397,576" to="3397,-232" strokeweight="1.62pt"/>
            <v:shape id="docshape34" o:spid="_x0000_s2089" style="position:absolute;left:3381;top:-249;width:33;height:841" coordorigin="3381,-248" coordsize="33,841" o:spt="100" adj="0,,0" path="m3413,576r-4,-11l3397,560r-11,5l3381,576r5,12l3397,593r12,-5l3413,576xm3413,-232r-4,-12l3397,-248r-11,4l3381,-232r5,11l3397,-216r12,-5l3413,-232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B932AB">
        <w:rPr>
          <w:b/>
          <w:w w:val="105"/>
          <w:sz w:val="15"/>
          <w:lang w:val="gu"/>
        </w:rPr>
        <w:t>__%</w:t>
      </w:r>
    </w:p>
    <w:p w14:paraId="38A7F9B6" w14:textId="77777777" w:rsidR="008F2B4C" w:rsidRDefault="008F2B4C">
      <w:pPr>
        <w:pStyle w:val="BodyText"/>
        <w:spacing w:before="2"/>
        <w:rPr>
          <w:b/>
          <w:sz w:val="16"/>
        </w:rPr>
      </w:pPr>
    </w:p>
    <w:p w14:paraId="1F239482" w14:textId="77777777" w:rsidR="008F2B4C" w:rsidRDefault="006F4D61" w:rsidP="003B2CA1">
      <w:pPr>
        <w:ind w:left="107" w:right="-526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33050D74" w14:textId="77777777" w:rsidR="008F2B4C" w:rsidRDefault="006F4D61">
      <w:pPr>
        <w:spacing w:before="7"/>
        <w:rPr>
          <w:i/>
          <w:sz w:val="20"/>
        </w:rPr>
      </w:pPr>
      <w:r>
        <w:br w:type="column"/>
      </w:r>
    </w:p>
    <w:p w14:paraId="63E1E6E4" w14:textId="77777777" w:rsidR="008F2B4C" w:rsidRDefault="00000000">
      <w:pPr>
        <w:pStyle w:val="BodyText"/>
        <w:spacing w:line="256" w:lineRule="auto"/>
        <w:ind w:left="107" w:right="3111"/>
      </w:pPr>
      <w:r>
        <w:rPr>
          <w:noProof/>
        </w:rPr>
        <w:pict w14:anchorId="2CA6EE0D">
          <v:shape id="docshape39" o:spid="_x0000_s2090" type="#_x0000_t202" style="position:absolute;left:0;text-align:left;margin-left:132pt;margin-top:8.65pt;width:78.7pt;height:42.05pt;z-index:251676672" filled="f" stroked="f">
            <v:textbox inset="0,0,0,0">
              <w:txbxContent>
                <w:p w14:paraId="006274C9" w14:textId="77777777" w:rsidR="008F2B4C" w:rsidRDefault="008F2B4C">
                  <w:pPr>
                    <w:spacing w:before="6"/>
                    <w:rPr>
                      <w:sz w:val="21"/>
                    </w:rPr>
                  </w:pPr>
                </w:p>
                <w:p w14:paraId="5C26E689" w14:textId="77777777" w:rsidR="008F2B4C" w:rsidRDefault="006F4D61" w:rsidP="00C754AD">
                  <w:pPr>
                    <w:spacing w:before="1" w:line="276" w:lineRule="auto"/>
                    <w:ind w:right="22"/>
                    <w:jc w:val="right"/>
                    <w:rPr>
                      <w:b/>
                      <w:sz w:val="15"/>
                    </w:rPr>
                  </w:pPr>
                  <w:r>
                    <w:rPr>
                      <w:b/>
                      <w:w w:val="105"/>
                      <w:sz w:val="15"/>
                      <w:lang w:val="gu"/>
                    </w:rPr>
                    <w:t>__%</w:t>
                  </w:r>
                </w:p>
                <w:p w14:paraId="5B66F35B" w14:textId="77777777" w:rsidR="008F2B4C" w:rsidRDefault="008F2B4C">
                  <w:pPr>
                    <w:spacing w:before="1"/>
                    <w:rPr>
                      <w:b/>
                      <w:sz w:val="16"/>
                    </w:rPr>
                  </w:pPr>
                </w:p>
                <w:p w14:paraId="1792CD44" w14:textId="77777777" w:rsidR="008F2B4C" w:rsidRDefault="006F4D61" w:rsidP="00C754AD">
                  <w:pPr>
                    <w:spacing w:before="1"/>
                    <w:rPr>
                      <w:i/>
                      <w:sz w:val="14"/>
                    </w:rPr>
                  </w:pPr>
                  <w:r>
                    <w:rPr>
                      <w:i/>
                      <w:sz w:val="14"/>
                      <w:lang w:val="gu"/>
                    </w:rPr>
                    <w:t xml:space="preserve"> 5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કૌશલ્યોમાંથી</w:t>
                  </w:r>
                  <w:r>
                    <w:rPr>
                      <w:i/>
                      <w:sz w:val="14"/>
                      <w:lang w:val="gu"/>
                    </w:rPr>
                    <w:t xml:space="preserve"> _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માં</w:t>
                  </w:r>
                  <w:r>
                    <w:rPr>
                      <w:i/>
                      <w:sz w:val="14"/>
                      <w:lang w:val="gu"/>
                    </w:rPr>
                    <w:t xml:space="preserve"> </w:t>
                  </w:r>
                  <w:r>
                    <w:rPr>
                      <w:rFonts w:cs="Shruti"/>
                      <w:i/>
                      <w:iCs/>
                      <w:sz w:val="14"/>
                      <w:szCs w:val="14"/>
                      <w:cs/>
                      <w:lang w:val="gu" w:bidi="gu"/>
                    </w:rPr>
                    <w:t>નિપુણ</w:t>
                  </w:r>
                </w:p>
              </w:txbxContent>
            </v:textbox>
          </v:shape>
        </w:pict>
      </w:r>
      <w:r>
        <w:rPr>
          <w:noProof/>
        </w:rPr>
        <w:pict w14:anchorId="1B07378D">
          <v:shape id="docshape38" o:spid="_x0000_s2091" style="position:absolute;left:0;text-align:left;margin-left:132pt;margin-top:8.65pt;width:1.65pt;height:42.05pt;z-index:251675648" coordorigin="8920,-1255" coordsize="33,841" o:spt="100" adj="0,,0" path="m8952,-430r-5,-12l8936,-447r-11,5l8920,-430r5,11l8936,-414r11,-5l8952,-430xm8952,-1239r-5,-11l8936,-1255r-11,5l8920,-1239r5,11l8936,-1223r11,-5l8952,-1239xe" filled="f" fillcolor="black" stroked="f">
            <v:stroke joinstyle="round"/>
            <v:formulas/>
            <v:path arrowok="t" o:connecttype="segments"/>
          </v:shape>
        </w:pict>
      </w:r>
      <w:r>
        <w:rPr>
          <w:noProof/>
        </w:rPr>
        <w:pict w14:anchorId="7EEAD2FE">
          <v:line id="_x0000_s2092" style="position:absolute;left:0;text-align:left;z-index:251674624" from="132.85pt,49.95pt" to="132.85pt,9.5pt" strokeweight="1.62pt"/>
        </w:pict>
      </w:r>
      <w:r>
        <w:rPr>
          <w:noProof/>
        </w:rPr>
        <w:pict w14:anchorId="11AD5203">
          <v:rect id="docshape37" o:spid="_x0000_s2093" style="position:absolute;left:0;text-align:left;margin-left:132.85pt;margin-top:17.3pt;width:54.6pt;height:17.9pt;z-index:251673600" filled="f" strokeweight=".54pt"/>
        </w:pict>
      </w:r>
      <w:r>
        <w:rPr>
          <w:noProof/>
        </w:rPr>
        <w:pict w14:anchorId="412FFAC2">
          <v:rect id="docshape36" o:spid="_x0000_s2094" style="position:absolute;left:0;text-align:left;margin-left:132.85pt;margin-top:17.3pt;width:54.6pt;height:17.9pt;z-index:251672576" filled="f" fillcolor="#283b8c" stroked="f"/>
        </w:pict>
      </w:r>
      <w:r w:rsidR="007B0585">
        <w:rPr>
          <w:lang w:val="gu"/>
        </w:rPr>
        <w:t xml:space="preserve">M.C2.2: </w:t>
      </w:r>
      <w:r w:rsidR="007B0585">
        <w:rPr>
          <w:rFonts w:cs="Shruti"/>
          <w:cs/>
          <w:lang w:val="gu" w:bidi="gu"/>
        </w:rPr>
        <w:t>વિસ્તાર</w:t>
      </w:r>
      <w:r w:rsidR="007B0585">
        <w:rPr>
          <w:lang w:val="gu"/>
        </w:rPr>
        <w:t xml:space="preserve">, </w:t>
      </w:r>
      <w:r w:rsidR="007B0585">
        <w:rPr>
          <w:rFonts w:cs="Shruti"/>
          <w:cs/>
          <w:lang w:val="gu" w:bidi="gu"/>
        </w:rPr>
        <w:t>પરિમિતિ</w:t>
      </w:r>
      <w:r w:rsidR="007B0585">
        <w:rPr>
          <w:lang w:val="gu"/>
        </w:rPr>
        <w:t xml:space="preserve"> </w:t>
      </w:r>
      <w:r w:rsidR="007B0585">
        <w:rPr>
          <w:rFonts w:cs="Shruti"/>
          <w:cs/>
          <w:lang w:val="gu" w:bidi="gu"/>
        </w:rPr>
        <w:t>અને</w:t>
      </w:r>
      <w:r w:rsidR="007B0585">
        <w:rPr>
          <w:lang w:val="gu"/>
        </w:rPr>
        <w:t xml:space="preserve"> </w:t>
      </w:r>
      <w:r w:rsidR="007B0585">
        <w:rPr>
          <w:rFonts w:cs="Shruti"/>
          <w:cs/>
          <w:lang w:val="gu" w:bidi="gu"/>
        </w:rPr>
        <w:t>ઘનતા</w:t>
      </w:r>
      <w:r w:rsidR="007B0585">
        <w:rPr>
          <w:lang w:val="gu"/>
        </w:rPr>
        <w:t xml:space="preserve"> </w:t>
      </w:r>
      <w:r w:rsidR="007B0585">
        <w:rPr>
          <w:rFonts w:cs="Shruti"/>
          <w:cs/>
          <w:lang w:val="gu" w:bidi="gu"/>
        </w:rPr>
        <w:t>સાથે</w:t>
      </w:r>
      <w:r w:rsidR="007B0585">
        <w:rPr>
          <w:lang w:val="gu"/>
        </w:rPr>
        <w:t xml:space="preserve"> </w:t>
      </w:r>
      <w:r w:rsidR="007B0585">
        <w:rPr>
          <w:rFonts w:cs="Shruti"/>
          <w:cs/>
          <w:lang w:val="gu" w:bidi="gu"/>
        </w:rPr>
        <w:t>સંકળાયેલા</w:t>
      </w:r>
      <w:r w:rsidR="007B0585">
        <w:rPr>
          <w:lang w:val="gu"/>
        </w:rPr>
        <w:t xml:space="preserve"> </w:t>
      </w:r>
      <w:r w:rsidR="007B0585">
        <w:rPr>
          <w:rFonts w:cs="Shruti"/>
          <w:cs/>
          <w:lang w:val="gu" w:bidi="gu"/>
        </w:rPr>
        <w:t>કોયડાઓ</w:t>
      </w:r>
      <w:r w:rsidR="007B0585">
        <w:rPr>
          <w:lang w:val="gu"/>
        </w:rPr>
        <w:t xml:space="preserve"> </w:t>
      </w:r>
      <w:r w:rsidR="007B0585">
        <w:rPr>
          <w:rFonts w:cs="Shruti"/>
          <w:cs/>
          <w:lang w:val="gu" w:bidi="gu"/>
        </w:rPr>
        <w:t>ઉકેલો</w:t>
      </w:r>
    </w:p>
    <w:p w14:paraId="6C63AB2B" w14:textId="77777777" w:rsidR="008F2B4C" w:rsidRDefault="008F2B4C">
      <w:pPr>
        <w:spacing w:line="256" w:lineRule="auto"/>
        <w:sectPr w:rsidR="008F2B4C">
          <w:type w:val="continuous"/>
          <w:pgSz w:w="12240" w:h="15840"/>
          <w:pgMar w:top="2980" w:right="740" w:bottom="280" w:left="740" w:header="1209" w:footer="0" w:gutter="0"/>
          <w:cols w:num="3" w:space="720" w:equalWidth="0">
            <w:col w:w="2337" w:space="285"/>
            <w:col w:w="1459" w:space="1458"/>
            <w:col w:w="5221"/>
          </w:cols>
        </w:sectPr>
      </w:pPr>
    </w:p>
    <w:p w14:paraId="46AA7181" w14:textId="77777777" w:rsidR="008F2B4C" w:rsidRDefault="008F2B4C">
      <w:pPr>
        <w:pStyle w:val="BodyText"/>
        <w:spacing w:before="7"/>
        <w:rPr>
          <w:sz w:val="18"/>
        </w:rPr>
      </w:pPr>
    </w:p>
    <w:p w14:paraId="13D13676" w14:textId="77777777" w:rsidR="008F2B4C" w:rsidRDefault="008F2B4C">
      <w:pPr>
        <w:rPr>
          <w:sz w:val="18"/>
        </w:rPr>
        <w:sectPr w:rsidR="008F2B4C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5C23031D" w14:textId="77777777" w:rsidR="008F2B4C" w:rsidRDefault="006F4D61">
      <w:pPr>
        <w:pStyle w:val="BodyText"/>
        <w:spacing w:before="18" w:line="256" w:lineRule="auto"/>
        <w:ind w:left="107" w:right="35"/>
      </w:pPr>
      <w:r w:rsidRPr="00524CB5">
        <w:rPr>
          <w:spacing w:val="-1"/>
          <w:lang w:val="gu"/>
        </w:rPr>
        <w:t xml:space="preserve">M.C4.1: </w:t>
      </w:r>
      <w:r w:rsidRPr="00524CB5">
        <w:rPr>
          <w:rFonts w:cs="Shruti"/>
          <w:spacing w:val="-1"/>
          <w:cs/>
          <w:lang w:val="gu" w:bidi="gu"/>
        </w:rPr>
        <w:t>કોયડાઓ</w:t>
      </w:r>
      <w:r w:rsidRPr="00524CB5">
        <w:rPr>
          <w:spacing w:val="-1"/>
          <w:lang w:val="gu"/>
        </w:rPr>
        <w:t xml:space="preserve"> </w:t>
      </w:r>
      <w:r w:rsidRPr="00524CB5">
        <w:rPr>
          <w:rFonts w:cs="Shruti"/>
          <w:spacing w:val="-1"/>
          <w:cs/>
          <w:lang w:val="gu" w:bidi="gu"/>
        </w:rPr>
        <w:t>ઉકેલવા</w:t>
      </w:r>
      <w:r w:rsidRPr="00524CB5">
        <w:rPr>
          <w:spacing w:val="-1"/>
          <w:lang w:val="gu"/>
        </w:rPr>
        <w:t xml:space="preserve"> </w:t>
      </w:r>
      <w:r w:rsidRPr="00524CB5">
        <w:rPr>
          <w:rFonts w:cs="Shruti"/>
          <w:spacing w:val="-1"/>
          <w:cs/>
          <w:lang w:val="gu" w:bidi="gu"/>
        </w:rPr>
        <w:t>માટે</w:t>
      </w:r>
      <w:r w:rsidRPr="00524CB5">
        <w:rPr>
          <w:spacing w:val="-1"/>
          <w:lang w:val="gu"/>
        </w:rPr>
        <w:t xml:space="preserve"> </w:t>
      </w:r>
      <w:r w:rsidRPr="00524CB5">
        <w:rPr>
          <w:rFonts w:cs="Shruti"/>
          <w:spacing w:val="-1"/>
          <w:cs/>
          <w:lang w:val="gu" w:bidi="gu"/>
        </w:rPr>
        <w:t>ઓપરેશન્સ</w:t>
      </w:r>
      <w:r w:rsidRPr="00524CB5">
        <w:rPr>
          <w:spacing w:val="-1"/>
          <w:lang w:val="gu"/>
        </w:rPr>
        <w:t xml:space="preserve"> </w:t>
      </w:r>
      <w:r w:rsidRPr="00524CB5">
        <w:rPr>
          <w:rFonts w:cs="Shruti"/>
          <w:spacing w:val="-1"/>
          <w:cs/>
          <w:lang w:val="gu" w:bidi="gu"/>
        </w:rPr>
        <w:t>અને</w:t>
      </w:r>
      <w:r w:rsidRPr="00524CB5">
        <w:rPr>
          <w:spacing w:val="-1"/>
          <w:lang w:val="gu"/>
        </w:rPr>
        <w:t xml:space="preserve"> </w:t>
      </w:r>
      <w:r w:rsidRPr="00524CB5">
        <w:rPr>
          <w:rFonts w:cs="Shruti"/>
          <w:spacing w:val="-1"/>
          <w:cs/>
          <w:lang w:val="gu" w:bidi="gu"/>
        </w:rPr>
        <w:t>મોડલ્સનો</w:t>
      </w:r>
      <w:r w:rsidRPr="00524CB5">
        <w:rPr>
          <w:spacing w:val="-1"/>
          <w:lang w:val="gu"/>
        </w:rPr>
        <w:t xml:space="preserve"> </w:t>
      </w:r>
      <w:r w:rsidRPr="00524CB5">
        <w:rPr>
          <w:rFonts w:cs="Shruti"/>
          <w:spacing w:val="-1"/>
          <w:cs/>
          <w:lang w:val="gu" w:bidi="gu"/>
        </w:rPr>
        <w:t>ઉપયોગ</w:t>
      </w:r>
      <w:r w:rsidRPr="00524CB5">
        <w:rPr>
          <w:spacing w:val="-1"/>
          <w:lang w:val="gu"/>
        </w:rPr>
        <w:t xml:space="preserve"> </w:t>
      </w:r>
      <w:r w:rsidRPr="00524CB5">
        <w:rPr>
          <w:rFonts w:cs="Shruti"/>
          <w:spacing w:val="-1"/>
          <w:cs/>
          <w:lang w:val="gu" w:bidi="gu"/>
        </w:rPr>
        <w:t>કરો</w:t>
      </w:r>
    </w:p>
    <w:p w14:paraId="463B5CDB" w14:textId="77777777" w:rsidR="008F2B4C" w:rsidRDefault="006F4D61">
      <w:pPr>
        <w:rPr>
          <w:sz w:val="18"/>
        </w:rPr>
      </w:pPr>
      <w:r>
        <w:br w:type="column"/>
      </w:r>
    </w:p>
    <w:p w14:paraId="6E6617EB" w14:textId="77777777" w:rsidR="008F2B4C" w:rsidRDefault="008F2B4C">
      <w:pPr>
        <w:pStyle w:val="BodyText"/>
        <w:spacing w:before="1"/>
        <w:rPr>
          <w:sz w:val="16"/>
        </w:rPr>
      </w:pPr>
    </w:p>
    <w:p w14:paraId="5DB094D2" w14:textId="77777777" w:rsidR="008F2B4C" w:rsidRDefault="00000000" w:rsidP="00C754AD">
      <w:pPr>
        <w:spacing w:line="276" w:lineRule="auto"/>
        <w:ind w:left="420"/>
        <w:rPr>
          <w:b/>
          <w:sz w:val="15"/>
        </w:rPr>
      </w:pPr>
      <w:r>
        <w:pict w14:anchorId="68B3AAC2">
          <v:group id="docshapegroup40" o:spid="_x0000_s2095" style="position:absolute;left:0;text-align:left;margin-left:169.05pt;margin-top:-12.4pt;width:19.3pt;height:42.05pt;z-index:-251645952;mso-position-horizontal-relative:page" coordorigin="3381,-248" coordsize="386,841">
            <v:rect id="docshape41" o:spid="_x0000_s2096" style="position:absolute;left:3397;top:-76;width:364;height:358" filled="f" fillcolor="#283b8c" stroked="f"/>
            <v:rect id="docshape42" o:spid="_x0000_s2097" style="position:absolute;left:3397;top:-76;width:364;height:358" filled="f" strokeweight=".54pt"/>
            <v:line id="_x0000_s2098" style="position:absolute" from="3397,576" to="3397,-232" strokeweight="1.62pt"/>
            <v:shape id="docshape43" o:spid="_x0000_s2099" style="position:absolute;left:3381;top:-249;width:33;height:841" coordorigin="3381,-248" coordsize="33,841" o:spt="100" adj="0,,0" path="m3413,576r-4,-11l3397,560r-11,5l3381,576r5,12l3397,593r12,-5l3413,576xm3413,-232r-4,-12l3397,-248r-11,4l3381,-232r5,11l3397,-216r12,-5l3413,-232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C754AD">
        <w:rPr>
          <w:b/>
          <w:w w:val="105"/>
          <w:sz w:val="15"/>
          <w:lang w:val="gu"/>
        </w:rPr>
        <w:t>__%</w:t>
      </w:r>
    </w:p>
    <w:p w14:paraId="5A4A1F45" w14:textId="77777777" w:rsidR="008F2B4C" w:rsidRDefault="008F2B4C">
      <w:pPr>
        <w:pStyle w:val="BodyText"/>
        <w:spacing w:before="2"/>
        <w:rPr>
          <w:b/>
          <w:sz w:val="16"/>
        </w:rPr>
      </w:pPr>
    </w:p>
    <w:p w14:paraId="689E71E1" w14:textId="77777777" w:rsidR="008F2B4C" w:rsidRDefault="006F4D61">
      <w:pPr>
        <w:ind w:left="107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2183C072" w14:textId="77777777" w:rsidR="008F2B4C" w:rsidRDefault="008F2B4C">
      <w:pPr>
        <w:rPr>
          <w:sz w:val="14"/>
        </w:rPr>
        <w:sectPr w:rsidR="008F2B4C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2403" w:space="219"/>
            <w:col w:w="8138"/>
          </w:cols>
        </w:sectPr>
      </w:pPr>
    </w:p>
    <w:p w14:paraId="567AAAFB" w14:textId="77777777" w:rsidR="005F7731" w:rsidRDefault="005F7731">
      <w:pPr>
        <w:pStyle w:val="BodyText"/>
        <w:spacing w:before="10"/>
        <w:rPr>
          <w:i/>
          <w:sz w:val="21"/>
        </w:rPr>
      </w:pPr>
    </w:p>
    <w:p w14:paraId="3AFE49A8" w14:textId="77777777" w:rsidR="005F7731" w:rsidRDefault="005F7731">
      <w:pPr>
        <w:pStyle w:val="BodyText"/>
        <w:spacing w:before="10"/>
        <w:rPr>
          <w:i/>
          <w:sz w:val="21"/>
        </w:rPr>
      </w:pPr>
    </w:p>
    <w:p w14:paraId="485C9024" w14:textId="77777777" w:rsidR="008F2B4C" w:rsidRPr="005F7731" w:rsidRDefault="006F4D61">
      <w:pPr>
        <w:pStyle w:val="BodyText"/>
        <w:spacing w:before="10"/>
        <w:rPr>
          <w:iCs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9776" behindDoc="0" locked="0" layoutInCell="1" allowOverlap="1" wp14:anchorId="4FAABCDA" wp14:editId="641BD202">
            <wp:simplePos x="0" y="0"/>
            <wp:positionH relativeFrom="page">
              <wp:posOffset>5555344</wp:posOffset>
            </wp:positionH>
            <wp:positionV relativeFrom="page">
              <wp:posOffset>715526</wp:posOffset>
            </wp:positionV>
            <wp:extent cx="1577532" cy="536361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7731">
        <w:rPr>
          <w:iCs/>
          <w:lang w:val="gu"/>
        </w:rPr>
        <w:t xml:space="preserve">   +</w:t>
      </w:r>
      <w:r w:rsidR="005F7731">
        <w:rPr>
          <w:rFonts w:cs="Shruti"/>
          <w:iCs/>
          <w:cs/>
          <w:lang w:val="gu" w:bidi="gu"/>
        </w:rPr>
        <w:t>આ</w:t>
      </w:r>
      <w:r w:rsidR="005F7731">
        <w:rPr>
          <w:iCs/>
          <w:lang w:val="gu"/>
        </w:rPr>
        <w:t xml:space="preserve"> </w:t>
      </w:r>
      <w:r w:rsidR="005F7731">
        <w:rPr>
          <w:rFonts w:cs="Shruti"/>
          <w:iCs/>
          <w:cs/>
          <w:lang w:val="gu" w:bidi="gu"/>
        </w:rPr>
        <w:t>વિસ્તારમાં</w:t>
      </w:r>
      <w:r w:rsidR="005F7731">
        <w:rPr>
          <w:iCs/>
          <w:lang w:val="gu"/>
        </w:rPr>
        <w:t xml:space="preserve"> </w:t>
      </w:r>
      <w:r w:rsidR="005F7731">
        <w:rPr>
          <w:rFonts w:cs="Shruti"/>
          <w:iCs/>
          <w:cs/>
          <w:lang w:val="gu" w:bidi="gu"/>
        </w:rPr>
        <w:t>કોઈ</w:t>
      </w:r>
      <w:r w:rsidR="005F7731">
        <w:rPr>
          <w:iCs/>
          <w:lang w:val="gu"/>
        </w:rPr>
        <w:t xml:space="preserve"> </w:t>
      </w:r>
      <w:r w:rsidR="005F7731">
        <w:rPr>
          <w:rFonts w:cs="Shruti"/>
          <w:iCs/>
          <w:cs/>
          <w:lang w:val="gu" w:bidi="gu"/>
        </w:rPr>
        <w:t>તત્વોનું</w:t>
      </w:r>
      <w:r w:rsidR="005F7731">
        <w:rPr>
          <w:iCs/>
          <w:lang w:val="gu"/>
        </w:rPr>
        <w:t xml:space="preserve"> </w:t>
      </w:r>
      <w:r w:rsidR="005F7731">
        <w:rPr>
          <w:rFonts w:cs="Shruti"/>
          <w:iCs/>
          <w:cs/>
          <w:lang w:val="gu" w:bidi="gu"/>
        </w:rPr>
        <w:t>મૂલ્યાંકન</w:t>
      </w:r>
      <w:r w:rsidR="005F7731">
        <w:rPr>
          <w:iCs/>
          <w:lang w:val="gu"/>
        </w:rPr>
        <w:t xml:space="preserve"> </w:t>
      </w:r>
      <w:r w:rsidR="005F7731">
        <w:rPr>
          <w:rFonts w:cs="Shruti"/>
          <w:iCs/>
          <w:cs/>
          <w:lang w:val="gu" w:bidi="gu"/>
        </w:rPr>
        <w:t>કરવામાં</w:t>
      </w:r>
      <w:r w:rsidR="005F7731">
        <w:rPr>
          <w:iCs/>
          <w:lang w:val="gu"/>
        </w:rPr>
        <w:t xml:space="preserve"> </w:t>
      </w:r>
      <w:r w:rsidR="005F7731">
        <w:rPr>
          <w:rFonts w:cs="Shruti"/>
          <w:iCs/>
          <w:cs/>
          <w:lang w:val="gu" w:bidi="gu"/>
        </w:rPr>
        <w:t>આવ્યું</w:t>
      </w:r>
      <w:r w:rsidR="005F7731">
        <w:rPr>
          <w:iCs/>
          <w:lang w:val="gu"/>
        </w:rPr>
        <w:t xml:space="preserve"> </w:t>
      </w:r>
      <w:r w:rsidR="005F7731">
        <w:rPr>
          <w:rFonts w:cs="Shruti"/>
          <w:iCs/>
          <w:cs/>
          <w:lang w:val="gu" w:bidi="gu"/>
        </w:rPr>
        <w:t>નથી</w:t>
      </w:r>
      <w:r w:rsidR="005F7731">
        <w:rPr>
          <w:iCs/>
          <w:lang w:val="gu"/>
        </w:rPr>
        <w:t>.</w:t>
      </w:r>
    </w:p>
    <w:p w14:paraId="22129450" w14:textId="77777777" w:rsidR="008F2B4C" w:rsidRDefault="00000000">
      <w:pPr>
        <w:pStyle w:val="BodyText"/>
        <w:spacing w:line="20" w:lineRule="exact"/>
        <w:ind w:left="103"/>
        <w:rPr>
          <w:sz w:val="2"/>
        </w:rPr>
      </w:pPr>
      <w:r>
        <w:rPr>
          <w:sz w:val="2"/>
        </w:rPr>
      </w:r>
      <w:r>
        <w:rPr>
          <w:sz w:val="2"/>
        </w:rPr>
        <w:pict w14:anchorId="3549B285">
          <v:group id="docshapegroup44" o:spid="_x0000_s2100" style="width:515.8pt;height:.4pt;mso-position-horizontal-relative:char;mso-position-vertical-relative:line" coordsize="10316,8">
            <v:shape id="docshape45" o:spid="_x0000_s2101" style="position:absolute;top:3;width:10316;height:2" coordorigin=",4" coordsize="10316,0" o:spt="100" adj="0,,0" path="m,4r10316,m,4r10316,e" filled="f" strokeweight=".4pt">
              <v:stroke joinstyle="round"/>
              <v:formulas/>
              <v:path arrowok="t" o:connecttype="segments"/>
            </v:shape>
            <w10:anchorlock/>
          </v:group>
        </w:pict>
      </w:r>
    </w:p>
    <w:p w14:paraId="3DD095BB" w14:textId="558DEA1B" w:rsidR="008F2B4C" w:rsidRDefault="006F4D61">
      <w:pPr>
        <w:pStyle w:val="BodyText"/>
        <w:spacing w:before="121" w:line="256" w:lineRule="auto"/>
        <w:ind w:left="107" w:right="95"/>
      </w:pPr>
      <w:r>
        <w:rPr>
          <w:rFonts w:cs="Shruti"/>
          <w:cs/>
          <w:lang w:val="gu" w:bidi="gu"/>
        </w:rPr>
        <w:t>ક્ષેત્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બનાવ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ે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માં</w:t>
      </w:r>
      <w:r>
        <w:rPr>
          <w:lang w:val="gu"/>
        </w:rPr>
        <w:t xml:space="preserve"> </w:t>
      </w:r>
      <w:r w:rsidR="00841A6D">
        <w:rPr>
          <w:rFonts w:cs="Shruti"/>
          <w:lang w:val="gu" w:bidi="gu"/>
        </w:rPr>
        <w:t>[</w:t>
      </w:r>
      <w:r w:rsidR="00841A6D">
        <w:rPr>
          <w:rFonts w:cs="Shruti"/>
          <w:cs/>
          <w:lang w:val="gu" w:bidi="gu-IN"/>
        </w:rPr>
        <w:t>વિદ્યાર્થીનું નામ]</w:t>
      </w:r>
      <w:r w:rsidR="00841A6D">
        <w:rPr>
          <w:rFonts w:cs="Shruti"/>
          <w:lang w:bidi="gu-IN"/>
        </w:rPr>
        <w:t xml:space="preserve"> </w:t>
      </w:r>
      <w:r>
        <w:rPr>
          <w:rFonts w:cs="Shruti"/>
          <w:cs/>
          <w:lang w:val="gu" w:bidi="gu"/>
        </w:rPr>
        <w:t>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ધુ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હિત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060D0A84" w14:textId="77777777" w:rsidR="008F2B4C" w:rsidRDefault="008F2B4C">
      <w:pPr>
        <w:pStyle w:val="BodyText"/>
        <w:rPr>
          <w:sz w:val="26"/>
        </w:rPr>
      </w:pPr>
    </w:p>
    <w:p w14:paraId="3D592CCA" w14:textId="77777777" w:rsidR="008F2B4C" w:rsidRDefault="008F2B4C">
      <w:pPr>
        <w:pStyle w:val="BodyText"/>
        <w:rPr>
          <w:sz w:val="26"/>
        </w:rPr>
      </w:pPr>
    </w:p>
    <w:p w14:paraId="21181C20" w14:textId="77777777" w:rsidR="008F2B4C" w:rsidRDefault="008F2B4C">
      <w:pPr>
        <w:pStyle w:val="BodyText"/>
        <w:rPr>
          <w:sz w:val="26"/>
        </w:rPr>
      </w:pPr>
    </w:p>
    <w:p w14:paraId="34FBA9D4" w14:textId="77777777" w:rsidR="008F2B4C" w:rsidRDefault="008F2B4C">
      <w:pPr>
        <w:pStyle w:val="BodyText"/>
        <w:rPr>
          <w:sz w:val="26"/>
        </w:rPr>
      </w:pPr>
    </w:p>
    <w:p w14:paraId="35AEF851" w14:textId="77777777" w:rsidR="008F2B4C" w:rsidRDefault="008F2B4C">
      <w:pPr>
        <w:pStyle w:val="BodyText"/>
        <w:rPr>
          <w:sz w:val="26"/>
        </w:rPr>
      </w:pPr>
    </w:p>
    <w:p w14:paraId="14790E26" w14:textId="77777777" w:rsidR="008F2B4C" w:rsidRDefault="008F2B4C">
      <w:pPr>
        <w:pStyle w:val="BodyText"/>
        <w:rPr>
          <w:sz w:val="26"/>
        </w:rPr>
      </w:pPr>
    </w:p>
    <w:p w14:paraId="03208FAA" w14:textId="77777777" w:rsidR="008F2B4C" w:rsidRDefault="008F2B4C">
      <w:pPr>
        <w:pStyle w:val="BodyText"/>
        <w:rPr>
          <w:sz w:val="26"/>
        </w:rPr>
      </w:pPr>
    </w:p>
    <w:p w14:paraId="133427A8" w14:textId="77777777" w:rsidR="008F2B4C" w:rsidRDefault="008F2B4C">
      <w:pPr>
        <w:pStyle w:val="BodyText"/>
        <w:rPr>
          <w:sz w:val="26"/>
        </w:rPr>
      </w:pPr>
    </w:p>
    <w:p w14:paraId="52E202AB" w14:textId="77777777" w:rsidR="008F2B4C" w:rsidRDefault="008F2B4C">
      <w:pPr>
        <w:pStyle w:val="BodyText"/>
        <w:rPr>
          <w:sz w:val="26"/>
        </w:rPr>
      </w:pPr>
    </w:p>
    <w:p w14:paraId="438D3229" w14:textId="77777777" w:rsidR="008F2B4C" w:rsidRDefault="008F2B4C">
      <w:pPr>
        <w:pStyle w:val="BodyText"/>
        <w:rPr>
          <w:sz w:val="26"/>
        </w:rPr>
      </w:pPr>
    </w:p>
    <w:p w14:paraId="1ACA3925" w14:textId="77777777" w:rsidR="008F2B4C" w:rsidRDefault="008F2B4C">
      <w:pPr>
        <w:pStyle w:val="BodyText"/>
        <w:rPr>
          <w:sz w:val="26"/>
        </w:rPr>
      </w:pPr>
    </w:p>
    <w:p w14:paraId="5AFF09A5" w14:textId="77777777" w:rsidR="008F2B4C" w:rsidRDefault="008F2B4C">
      <w:pPr>
        <w:pStyle w:val="BodyText"/>
        <w:rPr>
          <w:sz w:val="26"/>
        </w:rPr>
      </w:pPr>
    </w:p>
    <w:p w14:paraId="0521EA8B" w14:textId="77777777" w:rsidR="008F2B4C" w:rsidRDefault="008F2B4C">
      <w:pPr>
        <w:pStyle w:val="BodyText"/>
        <w:rPr>
          <w:sz w:val="26"/>
        </w:rPr>
      </w:pPr>
    </w:p>
    <w:p w14:paraId="012F83AF" w14:textId="77777777" w:rsidR="008F2B4C" w:rsidRDefault="008F2B4C">
      <w:pPr>
        <w:pStyle w:val="BodyText"/>
        <w:rPr>
          <w:sz w:val="26"/>
        </w:rPr>
      </w:pPr>
    </w:p>
    <w:p w14:paraId="2139B32D" w14:textId="77777777" w:rsidR="008F2B4C" w:rsidRDefault="008F2B4C">
      <w:pPr>
        <w:pStyle w:val="BodyText"/>
        <w:rPr>
          <w:sz w:val="26"/>
        </w:rPr>
      </w:pPr>
    </w:p>
    <w:p w14:paraId="3D9B8689" w14:textId="77777777" w:rsidR="008F2B4C" w:rsidRDefault="008F2B4C">
      <w:pPr>
        <w:pStyle w:val="BodyText"/>
        <w:rPr>
          <w:sz w:val="26"/>
        </w:rPr>
      </w:pPr>
    </w:p>
    <w:p w14:paraId="128510A9" w14:textId="77777777" w:rsidR="008F2B4C" w:rsidRDefault="008F2B4C">
      <w:pPr>
        <w:pStyle w:val="BodyText"/>
        <w:rPr>
          <w:sz w:val="26"/>
        </w:rPr>
      </w:pPr>
    </w:p>
    <w:p w14:paraId="15DCE389" w14:textId="77777777" w:rsidR="008F2B4C" w:rsidRDefault="008F2B4C">
      <w:pPr>
        <w:pStyle w:val="BodyText"/>
        <w:rPr>
          <w:sz w:val="26"/>
        </w:rPr>
      </w:pPr>
    </w:p>
    <w:p w14:paraId="5611C4D4" w14:textId="77777777" w:rsidR="008F2B4C" w:rsidRDefault="008F2B4C">
      <w:pPr>
        <w:pStyle w:val="BodyText"/>
        <w:rPr>
          <w:sz w:val="26"/>
        </w:rPr>
      </w:pPr>
    </w:p>
    <w:p w14:paraId="02B8CC7D" w14:textId="77777777" w:rsidR="008F2B4C" w:rsidRDefault="008F2B4C">
      <w:pPr>
        <w:pStyle w:val="BodyText"/>
        <w:spacing w:before="6"/>
        <w:rPr>
          <w:sz w:val="27"/>
        </w:rPr>
      </w:pPr>
    </w:p>
    <w:p w14:paraId="0689983A" w14:textId="405AED1E" w:rsidR="008F2B4C" w:rsidRDefault="006F4D61">
      <w:pPr>
        <w:tabs>
          <w:tab w:val="left" w:pos="9524"/>
        </w:tabs>
        <w:spacing w:before="1"/>
        <w:ind w:left="107"/>
      </w:pPr>
      <w:r>
        <w:rPr>
          <w:rFonts w:cs="Shruti"/>
          <w:sz w:val="20"/>
          <w:szCs w:val="20"/>
          <w:cs/>
          <w:lang w:val="gu" w:bidi="gu"/>
        </w:rPr>
        <w:lastRenderedPageBreak/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  <w:r w:rsidR="00841A6D">
        <w:rPr>
          <w:sz w:val="20"/>
        </w:rPr>
        <w:t xml:space="preserve">                  </w:t>
      </w: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2</w:t>
      </w:r>
    </w:p>
    <w:p w14:paraId="67A1A11E" w14:textId="77777777" w:rsidR="008F2B4C" w:rsidRDefault="008F2B4C">
      <w:pPr>
        <w:sectPr w:rsidR="008F2B4C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3EAEE7A3" w14:textId="77777777" w:rsidR="008F2B4C" w:rsidRPr="00B735A4" w:rsidRDefault="008F2B4C">
      <w:pPr>
        <w:pStyle w:val="BodyText"/>
        <w:rPr>
          <w:sz w:val="8"/>
          <w:szCs w:val="12"/>
        </w:rPr>
      </w:pPr>
    </w:p>
    <w:p w14:paraId="2FDCE1F3" w14:textId="3D89F4F2" w:rsidR="008F2B4C" w:rsidRPr="00B735A4" w:rsidRDefault="006F4D61">
      <w:pPr>
        <w:spacing w:before="58" w:line="261" w:lineRule="auto"/>
        <w:ind w:left="112" w:right="51"/>
        <w:rPr>
          <w:sz w:val="23"/>
          <w:lang w:val="gu"/>
        </w:rPr>
      </w:pPr>
      <w:r>
        <w:rPr>
          <w:sz w:val="23"/>
          <w:lang w:val="gu"/>
        </w:rPr>
        <w:t>7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મ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ણિત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</w:t>
      </w:r>
      <w:r>
        <w:rPr>
          <w:sz w:val="23"/>
          <w:lang w:val="gu"/>
        </w:rPr>
        <w:t xml:space="preserve"> </w:t>
      </w:r>
      <w:r w:rsidR="00841A6D">
        <w:rPr>
          <w:rFonts w:cs="Shruti"/>
          <w:sz w:val="23"/>
          <w:szCs w:val="23"/>
          <w:lang w:val="gu" w:bidi="gu"/>
        </w:rPr>
        <w:t>[</w:t>
      </w:r>
      <w:r w:rsidR="00841A6D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841A6D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્ફોમન્સન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ચ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રાંશ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પ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ાહિતી</w:t>
      </w:r>
      <w:r>
        <w:rPr>
          <w:sz w:val="23"/>
          <w:lang w:val="gu"/>
        </w:rPr>
        <w:t xml:space="preserve"> </w:t>
      </w:r>
      <w:r w:rsidR="00841A6D">
        <w:rPr>
          <w:rFonts w:cs="Shruti"/>
          <w:sz w:val="23"/>
          <w:szCs w:val="23"/>
          <w:lang w:val="gu" w:bidi="gu"/>
        </w:rPr>
        <w:t>[</w:t>
      </w:r>
      <w:r w:rsidR="00841A6D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841A6D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પ્રિંગ</w:t>
      </w:r>
      <w:r>
        <w:rPr>
          <w:sz w:val="23"/>
          <w:lang w:val="gu"/>
        </w:rPr>
        <w:t xml:space="preserve"> </w:t>
      </w:r>
      <w:r w:rsidR="005F1305">
        <w:rPr>
          <w:sz w:val="23"/>
          <w:lang w:val="gu"/>
        </w:rPr>
        <w:t>2023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લેવાય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DLM </w:t>
      </w:r>
      <w:r>
        <w:rPr>
          <w:rFonts w:cs="Shruti"/>
          <w:sz w:val="23"/>
          <w:szCs w:val="23"/>
          <w:cs/>
          <w:lang w:val="gu" w:bidi="gu"/>
        </w:rPr>
        <w:t>પરી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ધારિત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 w:rsidR="00841A6D">
        <w:rPr>
          <w:rFonts w:cs="Shruti"/>
          <w:sz w:val="23"/>
          <w:szCs w:val="23"/>
          <w:lang w:val="gu" w:bidi="gu"/>
        </w:rPr>
        <w:t>[</w:t>
      </w:r>
      <w:r w:rsidR="00841A6D">
        <w:rPr>
          <w:rFonts w:cs="Shruti"/>
          <w:sz w:val="23"/>
          <w:szCs w:val="23"/>
          <w:cs/>
          <w:lang w:val="gu" w:bidi="gu-IN"/>
        </w:rPr>
        <w:t>વિદ્યાર્થીના નામ]</w:t>
      </w:r>
      <w:r w:rsidR="00841A6D" w:rsidRPr="00B735A4">
        <w:rPr>
          <w:rFonts w:cs="Shruti"/>
          <w:sz w:val="23"/>
          <w:szCs w:val="23"/>
          <w:lang w:val="gu"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7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7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મ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િત</w:t>
      </w:r>
      <w:r>
        <w:rPr>
          <w:sz w:val="23"/>
          <w:lang w:val="gu"/>
        </w:rPr>
        <w:t xml:space="preserve"> 5 </w:t>
      </w:r>
      <w:r>
        <w:rPr>
          <w:rFonts w:cs="Shruti"/>
          <w:sz w:val="23"/>
          <w:szCs w:val="23"/>
          <w:cs/>
          <w:lang w:val="gu" w:bidi="gu"/>
        </w:rPr>
        <w:t>ક્ષેત્ર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હતું</w:t>
      </w:r>
      <w:r>
        <w:rPr>
          <w:sz w:val="23"/>
          <w:lang w:val="gu"/>
        </w:rPr>
        <w:t>.</w:t>
      </w:r>
    </w:p>
    <w:p w14:paraId="47D4FF05" w14:textId="77777777" w:rsidR="008F2B4C" w:rsidRPr="00B735A4" w:rsidRDefault="006F4D61">
      <w:pPr>
        <w:spacing w:before="56" w:line="261" w:lineRule="auto"/>
        <w:ind w:left="112" w:right="51"/>
        <w:rPr>
          <w:sz w:val="23"/>
          <w:lang w:val="gu"/>
        </w:rPr>
      </w:pP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જ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થ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માં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ગાઉ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ો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ધા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ોષ્ટ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વર્ણ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ર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બાળ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ય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થ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વ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રી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રખાવાશે</w:t>
      </w:r>
      <w:r>
        <w:rPr>
          <w:sz w:val="23"/>
          <w:lang w:val="gu"/>
        </w:rPr>
        <w:t>.</w:t>
      </w:r>
    </w:p>
    <w:p w14:paraId="51483131" w14:textId="77777777" w:rsidR="008F2B4C" w:rsidRPr="00B735A4" w:rsidRDefault="008F2B4C">
      <w:pPr>
        <w:pStyle w:val="BodyText"/>
        <w:spacing w:before="7"/>
        <w:rPr>
          <w:sz w:val="12"/>
          <w:lang w:val="g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7"/>
        <w:gridCol w:w="1604"/>
        <w:gridCol w:w="1837"/>
        <w:gridCol w:w="2400"/>
        <w:gridCol w:w="2117"/>
        <w:gridCol w:w="2119"/>
        <w:gridCol w:w="2386"/>
      </w:tblGrid>
      <w:tr w:rsidR="00441B16" w14:paraId="1D96EB83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5993FE7D" w14:textId="77777777" w:rsidR="00A60905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bookmarkStart w:id="0" w:name="_Hlk104462868"/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441B16" w14:paraId="5A276A7E" w14:textId="77777777" w:rsidTr="00EB5E0B">
        <w:tc>
          <w:tcPr>
            <w:tcW w:w="1127" w:type="dxa"/>
            <w:tcBorders>
              <w:bottom w:val="single" w:sz="12" w:space="0" w:color="auto"/>
              <w:right w:val="nil"/>
            </w:tcBorders>
            <w:vAlign w:val="bottom"/>
          </w:tcPr>
          <w:p w14:paraId="41D5BBDC" w14:textId="77777777" w:rsidR="00A60905" w:rsidRDefault="00A60905" w:rsidP="00EB5E0B">
            <w:pPr>
              <w:pStyle w:val="TableParagraph"/>
              <w:jc w:val="center"/>
            </w:pPr>
          </w:p>
          <w:p w14:paraId="3F94B466" w14:textId="77777777" w:rsidR="00A60905" w:rsidRDefault="00A60905" w:rsidP="00EB5E0B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46D97FDA" w14:textId="77777777" w:rsidR="00A60905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604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10A9D06" w14:textId="77777777" w:rsidR="00A60905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3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F36A5F4" w14:textId="77777777" w:rsidR="00A60905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400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E895303" w14:textId="77777777" w:rsidR="00A60905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11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5427DF8" w14:textId="77777777" w:rsidR="00A60905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119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72E771CD" w14:textId="77777777" w:rsidR="00A60905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86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3405B617" w14:textId="77777777" w:rsidR="00A60905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441B16" w14:paraId="3D445510" w14:textId="77777777" w:rsidTr="00EB5E0B">
        <w:trPr>
          <w:trHeight w:val="106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2D5152" w14:textId="77777777" w:rsidR="00A60905" w:rsidRPr="00301DAF" w:rsidRDefault="006F4D61" w:rsidP="00EB5E0B">
            <w:pPr>
              <w:jc w:val="center"/>
              <w:rPr>
                <w:sz w:val="17"/>
                <w:szCs w:val="17"/>
              </w:rPr>
            </w:pPr>
            <w:r w:rsidRPr="00301DAF">
              <w:rPr>
                <w:sz w:val="17"/>
                <w:szCs w:val="17"/>
                <w:lang w:val="gu"/>
              </w:rPr>
              <w:t>M.C1.1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6957FB2" w14:textId="77777777" w:rsidR="00A60905" w:rsidRPr="00301DAF" w:rsidRDefault="006F4D61" w:rsidP="00EB5E0B">
            <w:pPr>
              <w:jc w:val="center"/>
              <w:rPr>
                <w:sz w:val="17"/>
                <w:szCs w:val="17"/>
              </w:rPr>
            </w:pPr>
            <w:r w:rsidRPr="00301DAF">
              <w:rPr>
                <w:sz w:val="17"/>
                <w:szCs w:val="17"/>
                <w:lang w:val="gu"/>
              </w:rPr>
              <w:t>M.EE.7.RP.1-3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0509F63" w14:textId="77777777" w:rsidR="00A60905" w:rsidRPr="00DB3438" w:rsidRDefault="006F4D61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ા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FFF7CFF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ો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76B08EB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ોત્ત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  <w:r>
              <w:rPr>
                <w:sz w:val="17"/>
                <w:szCs w:val="17"/>
                <w:lang w:val="gu"/>
              </w:rPr>
              <w:t xml:space="preserve">: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ણાથ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ોત્ત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04207BE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ઘણાથ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ણ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ોત્તર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જ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30300533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ોત્ત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રીક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</w:tr>
      <w:tr w:rsidR="00441B16" w14:paraId="47AB5A5B" w14:textId="77777777" w:rsidTr="00EB5E0B">
        <w:trPr>
          <w:trHeight w:val="82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18010FF" w14:textId="77777777" w:rsidR="00A60905" w:rsidRPr="00301DAF" w:rsidRDefault="006F4D61" w:rsidP="00EB5E0B">
            <w:pPr>
              <w:jc w:val="center"/>
              <w:rPr>
                <w:sz w:val="17"/>
                <w:szCs w:val="17"/>
              </w:rPr>
            </w:pPr>
            <w:r w:rsidRPr="00301DAF">
              <w:rPr>
                <w:sz w:val="17"/>
                <w:szCs w:val="17"/>
                <w:lang w:val="gu"/>
              </w:rPr>
              <w:t>M.C1.3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918B35F" w14:textId="77777777" w:rsidR="00A60905" w:rsidRPr="00301DAF" w:rsidRDefault="006F4D61" w:rsidP="00EB5E0B">
            <w:pPr>
              <w:jc w:val="center"/>
              <w:rPr>
                <w:sz w:val="17"/>
                <w:szCs w:val="17"/>
              </w:rPr>
            </w:pPr>
            <w:r w:rsidRPr="00301DAF">
              <w:rPr>
                <w:sz w:val="17"/>
                <w:szCs w:val="17"/>
                <w:lang w:val="gu"/>
              </w:rPr>
              <w:t>M.EE.7.NS.1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3A607D9" w14:textId="77777777" w:rsidR="00A60905" w:rsidRPr="00DB3438" w:rsidRDefault="006F4D61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387E7FD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પૂર્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FDB9012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મે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ઘટ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532B261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માન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મેર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34F21F66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1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10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મે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441B16" w14:paraId="1E8CB474" w14:textId="77777777" w:rsidTr="00EB5E0B"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B627C8" w14:textId="77777777" w:rsidR="00A60905" w:rsidRPr="00301DAF" w:rsidRDefault="006F4D61" w:rsidP="00EB5E0B">
            <w:pPr>
              <w:jc w:val="center"/>
              <w:rPr>
                <w:sz w:val="17"/>
                <w:szCs w:val="17"/>
              </w:rPr>
            </w:pPr>
            <w:r w:rsidRPr="00301DAF">
              <w:rPr>
                <w:sz w:val="17"/>
                <w:szCs w:val="17"/>
                <w:lang w:val="gu"/>
              </w:rPr>
              <w:t>M.C1.3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E20EB83" w14:textId="77777777" w:rsidR="00A60905" w:rsidRPr="00301DAF" w:rsidRDefault="006F4D61" w:rsidP="00EB5E0B">
            <w:pPr>
              <w:jc w:val="center"/>
              <w:rPr>
                <w:sz w:val="17"/>
                <w:szCs w:val="17"/>
              </w:rPr>
            </w:pPr>
            <w:r w:rsidRPr="00301DAF">
              <w:rPr>
                <w:sz w:val="17"/>
                <w:szCs w:val="17"/>
                <w:lang w:val="gu"/>
              </w:rPr>
              <w:t>M.EE.7.NS.2.a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FF7E1D8" w14:textId="77777777" w:rsidR="00A60905" w:rsidRPr="00DB3438" w:rsidRDefault="006F4D61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3A012D4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ુનરાવર્ત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તિનિધિત્વ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EFF366A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  <w:r>
              <w:rPr>
                <w:sz w:val="17"/>
                <w:szCs w:val="17"/>
                <w:lang w:val="gu"/>
              </w:rPr>
              <w:t xml:space="preserve"> 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FD773D2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ઓ</w:t>
            </w:r>
            <w:r>
              <w:rPr>
                <w:sz w:val="17"/>
                <w:szCs w:val="17"/>
                <w:lang w:val="gu"/>
              </w:rPr>
              <w:t xml:space="preserve"> 1-1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્વાર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, 2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ુધી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7832E1C" w14:textId="77777777" w:rsidR="00A60905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ાક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ચ્ચે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ો</w:t>
            </w:r>
          </w:p>
        </w:tc>
      </w:tr>
      <w:tr w:rsidR="00441B16" w14:paraId="7E9FD6E7" w14:textId="77777777" w:rsidTr="00EB5E0B"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F3762C" w14:textId="77777777" w:rsidR="00A60905" w:rsidRPr="00301DAF" w:rsidRDefault="006F4D61" w:rsidP="00EB5E0B">
            <w:pPr>
              <w:jc w:val="center"/>
              <w:rPr>
                <w:sz w:val="17"/>
                <w:szCs w:val="17"/>
              </w:rPr>
            </w:pPr>
            <w:r w:rsidRPr="00301DAF">
              <w:rPr>
                <w:sz w:val="17"/>
                <w:szCs w:val="17"/>
                <w:lang w:val="gu"/>
              </w:rPr>
              <w:t>M.C1.3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5093A06" w14:textId="77777777" w:rsidR="00A60905" w:rsidRPr="00301DAF" w:rsidRDefault="006F4D61" w:rsidP="00EB5E0B">
            <w:pPr>
              <w:jc w:val="center"/>
              <w:rPr>
                <w:sz w:val="17"/>
                <w:szCs w:val="17"/>
              </w:rPr>
            </w:pPr>
            <w:r w:rsidRPr="00301DAF">
              <w:rPr>
                <w:sz w:val="17"/>
                <w:szCs w:val="17"/>
                <w:lang w:val="gu"/>
              </w:rPr>
              <w:t>M.EE.7.NS.2.b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E03A8F6" w14:textId="77777777" w:rsidR="00A60905" w:rsidRDefault="006F4D61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ા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D75A25D" w14:textId="77777777" w:rsidR="00A60905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ુનરાવર્ત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તિનિધિત્વ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4E277B7" w14:textId="77777777" w:rsidR="00A60905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ાકાર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F178E95" w14:textId="77777777" w:rsidR="00A60905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1, 2, 3, 4, 5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1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ડ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ાક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35C5C192" w14:textId="77777777" w:rsidR="00A60905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ાક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ચ્ચે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ો</w:t>
            </w:r>
          </w:p>
        </w:tc>
      </w:tr>
    </w:tbl>
    <w:bookmarkEnd w:id="0"/>
    <w:p w14:paraId="55044617" w14:textId="5D8AC60A" w:rsidR="008F2B4C" w:rsidRDefault="00000000">
      <w:pPr>
        <w:pStyle w:val="BodyText"/>
        <w:spacing w:before="2"/>
        <w:rPr>
          <w:sz w:val="26"/>
        </w:rPr>
      </w:pPr>
      <w:r>
        <w:lastRenderedPageBreak/>
        <w:pict w14:anchorId="02EE7C20">
          <v:group id="docshapegroup54" o:spid="_x0000_s2114" style="position:absolute;margin-left:469.75pt;margin-top:19.8pt;width:41.15pt;height:14.4pt;z-index:251662336;mso-position-horizontal-relative:page;mso-position-vertical-relative:text" coordorigin="9455,-234" coordsize="823,288">
            <v:line id="_x0000_s2115" style="position:absolute" from="9455,-230" to="10277,-230" strokeweight=".4pt"/>
            <v:line id="_x0000_s2116" style="position:absolute" from="9459,45" to="9459,-226" strokeweight=".4pt"/>
            <v:rect id="docshape55" o:spid="_x0000_s2117" style="position:absolute;left:9462;top:-227;width:807;height:272" fillcolor="#ebebeb"/>
            <v:line id="_x0000_s2118" style="position:absolute" from="10273,45" to="10273,-226" strokeweight=".4pt"/>
            <v:line id="_x0000_s2119" style="position:absolute" from="9455,49" to="10277,49" strokeweight=".4pt"/>
            <w10:wrap anchorx="page"/>
          </v:group>
        </w:pict>
      </w:r>
      <w:r>
        <w:pict w14:anchorId="5FEF85D7">
          <v:group id="docshapegroup52" o:spid="_x0000_s2108" style="position:absolute;margin-left:222.15pt;margin-top:19.05pt;width:41.15pt;height:14.4pt;z-index:251661312;mso-position-horizontal-relative:page;mso-position-vertical-relative:text" coordorigin="4518,-234" coordsize="823,288">
            <v:line id="_x0000_s2109" style="position:absolute" from="4518,-230" to="5340,-230" strokeweight=".4pt"/>
            <v:line id="_x0000_s2110" style="position:absolute" from="4522,45" to="4522,-226" strokeweight=".4pt"/>
            <v:rect id="docshape53" o:spid="_x0000_s2111" style="position:absolute;left:4525;top:-227;width:807;height:272" fillcolor="#42a1c9"/>
            <v:line id="_x0000_s2112" style="position:absolute" from="5336,45" to="5336,-226" strokeweight=".4pt"/>
            <v:line id="_x0000_s2113" style="position:absolute" from="4518,49" to="5340,49" strokeweight=".4pt"/>
            <w10:wrap anchorx="page"/>
          </v:group>
        </w:pict>
      </w:r>
    </w:p>
    <w:p w14:paraId="2001C908" w14:textId="77777777" w:rsidR="008F2B4C" w:rsidRDefault="008F2B4C">
      <w:pPr>
        <w:rPr>
          <w:sz w:val="26"/>
        </w:rPr>
        <w:sectPr w:rsidR="008F2B4C">
          <w:headerReference w:type="default" r:id="rId11"/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7F8A083A" w14:textId="74C62A50" w:rsidR="008F2B4C" w:rsidRDefault="00000000" w:rsidP="003B2CA1">
      <w:pPr>
        <w:spacing w:before="107"/>
        <w:ind w:left="709"/>
        <w:rPr>
          <w:sz w:val="17"/>
        </w:rPr>
      </w:pPr>
      <w:r>
        <w:pict w14:anchorId="67526B69">
          <v:group id="docshapegroup50" o:spid="_x0000_s2102" style="position:absolute;left:0;text-align:left;margin-left:49.2pt;margin-top:3.4pt;width:41.15pt;height:14.4pt;z-index:251660288;mso-position-horizontal-relative:page" coordorigin="1272,68" coordsize="823,288">
            <v:line id="_x0000_s2103" style="position:absolute" from="1272,72" to="2095,72" strokeweight=".4pt"/>
            <v:line id="_x0000_s2104" style="position:absolute" from="1276,348" to="1276,76" strokeweight=".4pt"/>
            <v:rect id="docshape51" o:spid="_x0000_s2105" style="position:absolute;left:1280;top:76;width:807;height:272" fillcolor="#a7dcb4"/>
            <v:line id="_x0000_s2106" style="position:absolute" from="2091,348" to="2091,76" strokeweight=".4pt"/>
            <v:line id="_x0000_s2107" style="position:absolute" from="1272,352" to="2095,352" strokeweight=".4pt"/>
            <w10:wrap anchorx="page"/>
          </v:group>
        </w:pict>
      </w:r>
      <w:r w:rsidR="007B0585">
        <w:rPr>
          <w:rFonts w:cs="Shruti"/>
          <w:sz w:val="17"/>
          <w:szCs w:val="17"/>
          <w:cs/>
          <w:lang w:val="gu" w:bidi="gu"/>
        </w:rPr>
        <w:t>આ</w:t>
      </w:r>
      <w:r w:rsidR="007B0585">
        <w:rPr>
          <w:sz w:val="17"/>
          <w:lang w:val="gu"/>
        </w:rPr>
        <w:t xml:space="preserve"> </w:t>
      </w:r>
      <w:r w:rsidR="007B0585">
        <w:rPr>
          <w:rFonts w:cs="Shruti"/>
          <w:sz w:val="17"/>
          <w:szCs w:val="17"/>
          <w:cs/>
          <w:lang w:val="gu" w:bidi="gu"/>
        </w:rPr>
        <w:t>વર્ષે</w:t>
      </w:r>
      <w:r w:rsidR="007B0585">
        <w:rPr>
          <w:sz w:val="17"/>
          <w:lang w:val="gu"/>
        </w:rPr>
        <w:t xml:space="preserve"> </w:t>
      </w:r>
      <w:r w:rsidR="007B0585">
        <w:rPr>
          <w:rFonts w:cs="Shruti"/>
          <w:sz w:val="17"/>
          <w:szCs w:val="17"/>
          <w:cs/>
          <w:lang w:val="gu" w:bidi="gu"/>
        </w:rPr>
        <w:t>નિપુણતા</w:t>
      </w:r>
      <w:r w:rsidR="007B0585">
        <w:rPr>
          <w:sz w:val="17"/>
          <w:lang w:val="gu"/>
        </w:rPr>
        <w:t xml:space="preserve"> </w:t>
      </w:r>
      <w:r w:rsidR="007B0585">
        <w:rPr>
          <w:rFonts w:cs="Shruti"/>
          <w:sz w:val="17"/>
          <w:szCs w:val="17"/>
          <w:cs/>
          <w:lang w:val="gu" w:bidi="gu"/>
        </w:rPr>
        <w:t>મેળવેલ</w:t>
      </w:r>
      <w:r w:rsidR="007B0585">
        <w:rPr>
          <w:sz w:val="17"/>
          <w:lang w:val="gu"/>
        </w:rPr>
        <w:t xml:space="preserve"> </w:t>
      </w:r>
      <w:r w:rsidR="007B0585">
        <w:rPr>
          <w:rFonts w:cs="Shruti"/>
          <w:sz w:val="17"/>
          <w:szCs w:val="17"/>
          <w:cs/>
          <w:lang w:val="gu" w:bidi="gu"/>
        </w:rPr>
        <w:t>સ્તરો</w:t>
      </w:r>
    </w:p>
    <w:p w14:paraId="6D6A8E7B" w14:textId="77777777" w:rsidR="008F2B4C" w:rsidRDefault="006F4D61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2BE8F6CD" w14:textId="77777777" w:rsidR="008F2B4C" w:rsidRDefault="006F4D61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z w:val="17"/>
          <w:szCs w:val="17"/>
          <w:cs/>
          <w:lang w:val="gu" w:bidi="gu"/>
        </w:rPr>
        <w:t>આવશ્યક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તત્વ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ચકાસાય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થી</w:t>
      </w:r>
    </w:p>
    <w:p w14:paraId="2350E287" w14:textId="77777777" w:rsidR="008F2B4C" w:rsidRDefault="006F4D61">
      <w:pPr>
        <w:spacing w:before="107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1</w:t>
      </w:r>
    </w:p>
    <w:p w14:paraId="710F1687" w14:textId="77777777" w:rsidR="008F2B4C" w:rsidRDefault="008F2B4C">
      <w:pPr>
        <w:rPr>
          <w:sz w:val="17"/>
        </w:rPr>
        <w:sectPr w:rsidR="008F2B4C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6AE02FCD" w14:textId="369DC491" w:rsidR="008F2B4C" w:rsidRDefault="007B0585">
      <w:pPr>
        <w:spacing w:before="113" w:line="312" w:lineRule="auto"/>
        <w:ind w:left="112" w:right="51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આ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િપોર્ટ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હેત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ૂચનાત્મ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યોજ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ક્રિયા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ુરાવ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એ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ત્રો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રીકે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ફક્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ર્ષ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ત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પ્રિં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ૂલ્યાંકન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પ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ઇટમ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તિસાદ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ધાર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ે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ેટિંગ્સ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્ઞા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ૌશલ્ય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લ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ીત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થી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અહી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દાજ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િપુણત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ાણ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ંપૂર્ણ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જ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શ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હીં</w:t>
      </w:r>
      <w:r>
        <w:rPr>
          <w:sz w:val="16"/>
          <w:lang w:val="gu"/>
        </w:rPr>
        <w:t>.</w:t>
      </w:r>
    </w:p>
    <w:p w14:paraId="3596C7EE" w14:textId="77777777" w:rsidR="008F2B4C" w:rsidRDefault="006F4D61">
      <w:pPr>
        <w:spacing w:line="177" w:lineRule="exact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p w14:paraId="7480C40F" w14:textId="77777777" w:rsidR="008F2B4C" w:rsidRDefault="006F4D61">
      <w:pPr>
        <w:spacing w:before="21"/>
        <w:ind w:left="112"/>
        <w:rPr>
          <w:sz w:val="9"/>
        </w:rPr>
      </w:pP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સર્વહ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સ્વાધીન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માત્ર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ૈક્ષણ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પરવાનગ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િન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ાણિજ્ય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થવ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ન્ય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ઉપયોગ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ર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કાશ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નહીં</w:t>
      </w:r>
      <w:r>
        <w:rPr>
          <w:w w:val="105"/>
          <w:sz w:val="9"/>
          <w:lang w:val="gu"/>
        </w:rPr>
        <w:t xml:space="preserve">. “Dynamic Learning Maps” </w:t>
      </w:r>
      <w:r>
        <w:rPr>
          <w:rFonts w:cs="Shruti"/>
          <w:w w:val="105"/>
          <w:sz w:val="9"/>
          <w:szCs w:val="9"/>
          <w:cs/>
          <w:lang w:val="gu" w:bidi="gu"/>
        </w:rPr>
        <w:t>એ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નો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ટ્રેડમાર્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છે</w:t>
      </w:r>
      <w:r>
        <w:rPr>
          <w:w w:val="105"/>
          <w:sz w:val="9"/>
          <w:lang w:val="gu"/>
        </w:rPr>
        <w:t>.</w:t>
      </w:r>
    </w:p>
    <w:p w14:paraId="0AEE620C" w14:textId="77777777" w:rsidR="008F2B4C" w:rsidRDefault="008F2B4C">
      <w:pPr>
        <w:rPr>
          <w:sz w:val="9"/>
        </w:rPr>
        <w:sectPr w:rsidR="008F2B4C">
          <w:type w:val="continuous"/>
          <w:pgSz w:w="15840" w:h="12240" w:orient="landscape"/>
          <w:pgMar w:top="2980" w:right="1080" w:bottom="280" w:left="1160" w:header="851" w:footer="0" w:gutter="0"/>
          <w:cols w:space="720"/>
        </w:sectPr>
      </w:pPr>
    </w:p>
    <w:p w14:paraId="76341DBA" w14:textId="77777777" w:rsidR="008F2B4C" w:rsidRDefault="008F2B4C">
      <w:pPr>
        <w:pStyle w:val="BodyText"/>
        <w:rPr>
          <w:sz w:val="20"/>
        </w:rPr>
      </w:pPr>
    </w:p>
    <w:p w14:paraId="486571B0" w14:textId="77777777" w:rsidR="008F2B4C" w:rsidRDefault="008F2B4C">
      <w:pPr>
        <w:pStyle w:val="BodyText"/>
        <w:spacing w:before="3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7"/>
        <w:gridCol w:w="1604"/>
        <w:gridCol w:w="1837"/>
        <w:gridCol w:w="2400"/>
        <w:gridCol w:w="2117"/>
        <w:gridCol w:w="2119"/>
        <w:gridCol w:w="2386"/>
      </w:tblGrid>
      <w:tr w:rsidR="00441B16" w14:paraId="5848F710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76C7565C" w14:textId="77777777" w:rsidR="00CA79DF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441B16" w14:paraId="561A7D79" w14:textId="77777777" w:rsidTr="00EB5E0B">
        <w:tc>
          <w:tcPr>
            <w:tcW w:w="1127" w:type="dxa"/>
            <w:tcBorders>
              <w:bottom w:val="single" w:sz="12" w:space="0" w:color="auto"/>
              <w:right w:val="nil"/>
            </w:tcBorders>
            <w:vAlign w:val="bottom"/>
          </w:tcPr>
          <w:p w14:paraId="023B1388" w14:textId="77777777" w:rsidR="00CA79DF" w:rsidRDefault="00CA79DF" w:rsidP="00EB5E0B">
            <w:pPr>
              <w:pStyle w:val="TableParagraph"/>
              <w:jc w:val="center"/>
            </w:pPr>
          </w:p>
          <w:p w14:paraId="2F68FF68" w14:textId="77777777" w:rsidR="00CA79DF" w:rsidRDefault="00CA79DF" w:rsidP="00EB5E0B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6A1AF8B2" w14:textId="77777777" w:rsidR="00CA79DF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604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7C3B32F" w14:textId="77777777" w:rsidR="00CA79DF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3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9BDE8D8" w14:textId="77777777" w:rsidR="00CA79DF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400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59A66FC" w14:textId="77777777" w:rsidR="00CA79DF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11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F6D9416" w14:textId="77777777" w:rsidR="00CA79DF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119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9D6CEDC" w14:textId="77777777" w:rsidR="00CA79DF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86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60CA909B" w14:textId="77777777" w:rsidR="00CA79DF" w:rsidRDefault="006F4D61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441B16" w14:paraId="58CFBA82" w14:textId="77777777" w:rsidTr="00EB5E0B">
        <w:trPr>
          <w:trHeight w:val="106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4C6BC3" w14:textId="77777777" w:rsidR="00CA79DF" w:rsidRPr="00B73950" w:rsidRDefault="006F4D61" w:rsidP="00EB5E0B">
            <w:pPr>
              <w:jc w:val="center"/>
              <w:rPr>
                <w:sz w:val="17"/>
                <w:szCs w:val="17"/>
              </w:rPr>
            </w:pPr>
            <w:r w:rsidRPr="00B73950">
              <w:rPr>
                <w:sz w:val="17"/>
                <w:szCs w:val="17"/>
                <w:lang w:val="gu"/>
              </w:rPr>
              <w:t>M.C2.1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BCF0BC0" w14:textId="77777777" w:rsidR="00CA79DF" w:rsidRPr="00B73950" w:rsidRDefault="006F4D61" w:rsidP="00EB5E0B">
            <w:pPr>
              <w:jc w:val="center"/>
              <w:rPr>
                <w:sz w:val="17"/>
                <w:szCs w:val="17"/>
              </w:rPr>
            </w:pPr>
            <w:r w:rsidRPr="00B73950">
              <w:rPr>
                <w:sz w:val="17"/>
                <w:szCs w:val="17"/>
                <w:lang w:val="gu"/>
              </w:rPr>
              <w:t>M.EE.7.G.2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102C4E0" w14:textId="77777777" w:rsidR="00CA79DF" w:rsidRPr="00DB3438" w:rsidRDefault="006F4D61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ો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247B697" w14:textId="77777777" w:rsidR="00CA79DF" w:rsidRPr="00DB3438" w:rsidRDefault="006F4D61" w:rsidP="00EB5E0B">
            <w:pPr>
              <w:spacing w:line="360" w:lineRule="auto"/>
              <w:ind w:right="201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ળભૂત</w:t>
            </w:r>
            <w:r>
              <w:rPr>
                <w:sz w:val="17"/>
                <w:szCs w:val="17"/>
                <w:lang w:val="gu"/>
              </w:rPr>
              <w:t xml:space="preserve"> 2-D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3-D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434AA4D" w14:textId="77777777" w:rsidR="00CA79DF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ઓ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ણ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3763818" w14:textId="77777777" w:rsidR="00CA79DF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ઉલ્લેખ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વ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952CEAD" w14:textId="77777777" w:rsidR="00CA79DF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ઉલ્લેખ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ઓ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ધાર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ો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ગીકર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441B16" w14:paraId="1E6E12A6" w14:textId="77777777" w:rsidTr="00EB5E0B">
        <w:trPr>
          <w:trHeight w:val="82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32EA24" w14:textId="77777777" w:rsidR="00CA79DF" w:rsidRPr="00B73950" w:rsidRDefault="006F4D61" w:rsidP="00EB5E0B">
            <w:pPr>
              <w:jc w:val="center"/>
              <w:rPr>
                <w:sz w:val="17"/>
                <w:szCs w:val="17"/>
              </w:rPr>
            </w:pPr>
            <w:r w:rsidRPr="00B73950">
              <w:rPr>
                <w:sz w:val="17"/>
                <w:szCs w:val="17"/>
                <w:lang w:val="gu"/>
              </w:rPr>
              <w:t>M.C2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04D238C" w14:textId="77777777" w:rsidR="00CA79DF" w:rsidRPr="00B73950" w:rsidRDefault="006F4D61" w:rsidP="00EB5E0B">
            <w:pPr>
              <w:jc w:val="center"/>
              <w:rPr>
                <w:sz w:val="17"/>
                <w:szCs w:val="17"/>
              </w:rPr>
            </w:pPr>
            <w:r w:rsidRPr="00B73950">
              <w:rPr>
                <w:sz w:val="17"/>
                <w:szCs w:val="17"/>
                <w:lang w:val="gu"/>
              </w:rPr>
              <w:t>M.EE.7.G.4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A597BBD" w14:textId="77777777" w:rsidR="00CA79DF" w:rsidRPr="00DB3438" w:rsidRDefault="006F4D61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5ECDF3E" w14:textId="77777777" w:rsidR="00CA79DF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પ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કા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ધર્મ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B3D48B5" w14:textId="77777777" w:rsidR="00CA79DF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ાઈ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મિ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91B12E9" w14:textId="77777777" w:rsidR="00CA79DF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તમા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જ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ાઈ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મે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મિ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ોધ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EB12F3C" w14:textId="77777777" w:rsidR="00CA79DF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કલન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હુકોણ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મિ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ોધો</w:t>
            </w:r>
          </w:p>
        </w:tc>
      </w:tr>
      <w:tr w:rsidR="00441B16" w14:paraId="29ED4BCB" w14:textId="77777777" w:rsidTr="00EB5E0B"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CE3BE6" w14:textId="77777777" w:rsidR="00CA79DF" w:rsidRPr="00B73950" w:rsidRDefault="006F4D61" w:rsidP="00EB5E0B">
            <w:pPr>
              <w:jc w:val="center"/>
              <w:rPr>
                <w:sz w:val="17"/>
                <w:szCs w:val="17"/>
              </w:rPr>
            </w:pPr>
            <w:r w:rsidRPr="00B73950">
              <w:rPr>
                <w:sz w:val="17"/>
                <w:szCs w:val="17"/>
                <w:lang w:val="gu"/>
              </w:rPr>
              <w:t>M.C4.1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5DCDF57" w14:textId="77777777" w:rsidR="00CA79DF" w:rsidRPr="00B73950" w:rsidRDefault="006F4D61" w:rsidP="00EB5E0B">
            <w:pPr>
              <w:jc w:val="center"/>
              <w:rPr>
                <w:sz w:val="17"/>
                <w:szCs w:val="17"/>
              </w:rPr>
            </w:pPr>
            <w:r w:rsidRPr="00B73950">
              <w:rPr>
                <w:sz w:val="17"/>
                <w:szCs w:val="17"/>
                <w:lang w:val="gu"/>
              </w:rPr>
              <w:t>M.EE.7.EE.1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570DEF4" w14:textId="77777777" w:rsidR="00CA79DF" w:rsidRPr="00DB3438" w:rsidRDefault="006F4D61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યો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6260204" w14:textId="77777777" w:rsidR="00CA79DF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ોડે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હયોગ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નિમયાત્મ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ધર્મ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B284951" w14:textId="77777777" w:rsidR="00CA79DF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યડ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ધર્મ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ગ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39177A0" w14:textId="77777777" w:rsidR="00CA79DF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કક્ષ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ભિવ્યક્તિ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3EA70EBD" w14:textId="77777777" w:rsidR="00CA79DF" w:rsidRPr="00DB3438" w:rsidRDefault="006F4D61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યડ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કક્ષ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ભિવ્યક્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ખો</w:t>
            </w:r>
          </w:p>
        </w:tc>
      </w:tr>
    </w:tbl>
    <w:p w14:paraId="0F816A24" w14:textId="77777777" w:rsidR="008F2B4C" w:rsidRDefault="008F2B4C">
      <w:pPr>
        <w:pStyle w:val="BodyText"/>
        <w:rPr>
          <w:sz w:val="20"/>
        </w:rPr>
      </w:pPr>
    </w:p>
    <w:p w14:paraId="72D18DD0" w14:textId="77777777" w:rsidR="008F2B4C" w:rsidRDefault="008F2B4C">
      <w:pPr>
        <w:pStyle w:val="BodyText"/>
        <w:rPr>
          <w:sz w:val="20"/>
        </w:rPr>
      </w:pPr>
    </w:p>
    <w:p w14:paraId="6C3A613E" w14:textId="77777777" w:rsidR="008F2B4C" w:rsidRDefault="008F2B4C">
      <w:pPr>
        <w:pStyle w:val="BodyText"/>
        <w:rPr>
          <w:sz w:val="20"/>
        </w:rPr>
      </w:pPr>
    </w:p>
    <w:p w14:paraId="16B16AF5" w14:textId="77777777" w:rsidR="008F2B4C" w:rsidRDefault="008F2B4C">
      <w:pPr>
        <w:pStyle w:val="BodyText"/>
        <w:rPr>
          <w:sz w:val="20"/>
        </w:rPr>
      </w:pPr>
    </w:p>
    <w:p w14:paraId="2F60EDFB" w14:textId="77777777" w:rsidR="008F2B4C" w:rsidRDefault="008F2B4C">
      <w:pPr>
        <w:pStyle w:val="BodyText"/>
        <w:rPr>
          <w:sz w:val="20"/>
        </w:rPr>
      </w:pPr>
    </w:p>
    <w:p w14:paraId="349679C5" w14:textId="77777777" w:rsidR="008F2B4C" w:rsidRDefault="008F2B4C">
      <w:pPr>
        <w:pStyle w:val="BodyText"/>
        <w:rPr>
          <w:sz w:val="20"/>
        </w:rPr>
      </w:pPr>
    </w:p>
    <w:p w14:paraId="0BCA4E44" w14:textId="77777777" w:rsidR="008F2B4C" w:rsidRDefault="008F2B4C">
      <w:pPr>
        <w:pStyle w:val="BodyText"/>
        <w:rPr>
          <w:sz w:val="20"/>
        </w:rPr>
      </w:pPr>
    </w:p>
    <w:p w14:paraId="2FDC65E5" w14:textId="77777777" w:rsidR="00841A6D" w:rsidRDefault="00841A6D">
      <w:pPr>
        <w:pStyle w:val="BodyText"/>
        <w:rPr>
          <w:sz w:val="20"/>
        </w:rPr>
      </w:pPr>
    </w:p>
    <w:p w14:paraId="6B29360E" w14:textId="77777777" w:rsidR="008F2B4C" w:rsidRDefault="008F2B4C">
      <w:pPr>
        <w:pStyle w:val="BodyText"/>
        <w:rPr>
          <w:sz w:val="20"/>
        </w:rPr>
      </w:pPr>
    </w:p>
    <w:p w14:paraId="270BAF7F" w14:textId="77777777" w:rsidR="008F2B4C" w:rsidRDefault="008F2B4C">
      <w:pPr>
        <w:pStyle w:val="BodyText"/>
        <w:rPr>
          <w:sz w:val="20"/>
        </w:rPr>
      </w:pPr>
    </w:p>
    <w:p w14:paraId="06587115" w14:textId="77777777" w:rsidR="008F2B4C" w:rsidRDefault="008F2B4C">
      <w:pPr>
        <w:pStyle w:val="BodyText"/>
        <w:rPr>
          <w:sz w:val="20"/>
        </w:rPr>
      </w:pPr>
    </w:p>
    <w:p w14:paraId="09F6F339" w14:textId="77777777" w:rsidR="008F2B4C" w:rsidRDefault="008F2B4C">
      <w:pPr>
        <w:pStyle w:val="BodyText"/>
        <w:rPr>
          <w:sz w:val="20"/>
        </w:rPr>
      </w:pPr>
    </w:p>
    <w:p w14:paraId="61DD74D9" w14:textId="77777777" w:rsidR="008F2B4C" w:rsidRDefault="008F2B4C">
      <w:pPr>
        <w:pStyle w:val="BodyText"/>
        <w:rPr>
          <w:sz w:val="20"/>
        </w:rPr>
      </w:pPr>
    </w:p>
    <w:p w14:paraId="07D889F1" w14:textId="77777777" w:rsidR="008F2B4C" w:rsidRDefault="008F2B4C">
      <w:pPr>
        <w:rPr>
          <w:sz w:val="20"/>
        </w:rPr>
        <w:sectPr w:rsidR="008F2B4C"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1930A59D" w14:textId="2342E04B" w:rsidR="008F2B4C" w:rsidRDefault="00000000">
      <w:pPr>
        <w:pStyle w:val="BodyText"/>
        <w:spacing w:before="8"/>
        <w:rPr>
          <w:sz w:val="21"/>
        </w:rPr>
      </w:pPr>
      <w:r>
        <w:pict w14:anchorId="121C8423">
          <v:group id="docshapegroup56" o:spid="_x0000_s2120" style="position:absolute;margin-left:54.6pt;margin-top:10.6pt;width:41.15pt;height:14.4pt;z-index:251663360;mso-position-horizontal-relative:page" coordorigin="1272,-38" coordsize="823,288">
            <v:line id="_x0000_s2121" style="position:absolute" from="1272,-34" to="2095,-34" strokeweight=".4pt"/>
            <v:line id="_x0000_s2122" style="position:absolute" from="1276,242" to="1276,-30" strokeweight=".4pt"/>
            <v:rect id="docshape57" o:spid="_x0000_s2123" style="position:absolute;left:1280;top:-30;width:807;height:272" fillcolor="#a7dcb4"/>
            <v:line id="_x0000_s2124" style="position:absolute" from="2091,242" to="2091,-30" strokeweight=".4pt"/>
            <v:line id="_x0000_s2125" style="position:absolute" from="1272,246" to="2095,246" strokeweight=".4pt"/>
            <w10:wrap anchorx="page"/>
          </v:group>
        </w:pict>
      </w:r>
    </w:p>
    <w:p w14:paraId="7A4E4150" w14:textId="7B7A70B6" w:rsidR="008F2B4C" w:rsidRDefault="007B0585" w:rsidP="003B2CA1">
      <w:pPr>
        <w:spacing w:before="1"/>
        <w:ind w:left="851"/>
        <w:rPr>
          <w:sz w:val="17"/>
        </w:rPr>
      </w:pPr>
      <w:r>
        <w:rPr>
          <w:rFonts w:cs="Shruti"/>
          <w:sz w:val="17"/>
          <w:szCs w:val="17"/>
          <w:cs/>
          <w:lang w:val="gu" w:bidi="gu"/>
        </w:rPr>
        <w:t>આ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વર્ષે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િપુણતા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મેળવ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સ્તરો</w:t>
      </w:r>
    </w:p>
    <w:p w14:paraId="272C8CA1" w14:textId="77777777" w:rsidR="008F2B4C" w:rsidRDefault="006F4D61">
      <w:pPr>
        <w:spacing w:before="8"/>
        <w:rPr>
          <w:sz w:val="21"/>
        </w:rPr>
      </w:pPr>
      <w:r>
        <w:br w:type="column"/>
      </w:r>
    </w:p>
    <w:p w14:paraId="731BCBFC" w14:textId="77777777" w:rsidR="008F2B4C" w:rsidRDefault="00000000">
      <w:pPr>
        <w:spacing w:before="1"/>
        <w:ind w:left="1054"/>
        <w:rPr>
          <w:sz w:val="17"/>
        </w:rPr>
      </w:pPr>
      <w:r>
        <w:pict w14:anchorId="6B05E225">
          <v:group id="docshapegroup58" o:spid="_x0000_s2126" style="position:absolute;left:0;text-align:left;margin-left:225.9pt;margin-top:-1.9pt;width:41.15pt;height:14.4pt;z-index:251664384;mso-position-horizontal-relative:page" coordorigin="4518,-38" coordsize="823,288">
            <v:line id="_x0000_s2127" style="position:absolute" from="4518,-34" to="5340,-34" strokeweight=".4pt"/>
            <v:line id="_x0000_s2128" style="position:absolute" from="4522,242" to="4522,-30" strokeweight=".4pt"/>
            <v:rect id="docshape59" o:spid="_x0000_s2129" style="position:absolute;left:4525;top:-30;width:807;height:272" fillcolor="#42a1c9"/>
            <v:line id="_x0000_s2130" style="position:absolute" from="5336,242" to="5336,-30" strokeweight=".4pt"/>
            <v:line id="_x0000_s2131" style="position:absolute" from="4518,246" to="5340,246" strokeweight=".4pt"/>
            <w10:wrap anchorx="page"/>
          </v:group>
        </w:pict>
      </w:r>
      <w:r w:rsidR="007B0585"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 w:rsidR="007B0585">
        <w:rPr>
          <w:spacing w:val="-1"/>
          <w:w w:val="105"/>
          <w:sz w:val="17"/>
          <w:lang w:val="gu"/>
        </w:rPr>
        <w:t xml:space="preserve"> </w:t>
      </w:r>
      <w:r w:rsidR="007B0585"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 w:rsidR="007B0585">
        <w:rPr>
          <w:spacing w:val="-1"/>
          <w:w w:val="105"/>
          <w:sz w:val="17"/>
          <w:lang w:val="gu"/>
        </w:rPr>
        <w:t xml:space="preserve"> </w:t>
      </w:r>
      <w:r w:rsidR="007B0585">
        <w:rPr>
          <w:rFonts w:cs="Shruti"/>
          <w:spacing w:val="-1"/>
          <w:w w:val="105"/>
          <w:sz w:val="17"/>
          <w:szCs w:val="17"/>
          <w:cs/>
          <w:lang w:val="gu" w:bidi="gu"/>
        </w:rPr>
        <w:lastRenderedPageBreak/>
        <w:t>તત્વ</w:t>
      </w:r>
      <w:r w:rsidR="007B0585">
        <w:rPr>
          <w:spacing w:val="-1"/>
          <w:w w:val="105"/>
          <w:sz w:val="17"/>
          <w:lang w:val="gu"/>
        </w:rPr>
        <w:t xml:space="preserve"> </w:t>
      </w:r>
      <w:r w:rsidR="007B0585"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 w:rsidR="007B0585">
        <w:rPr>
          <w:spacing w:val="-1"/>
          <w:w w:val="105"/>
          <w:sz w:val="17"/>
          <w:lang w:val="gu"/>
        </w:rPr>
        <w:t xml:space="preserve"> </w:t>
      </w:r>
      <w:r w:rsidR="007B0585"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 w:rsidR="007B0585">
        <w:rPr>
          <w:spacing w:val="-1"/>
          <w:w w:val="105"/>
          <w:sz w:val="17"/>
          <w:lang w:val="gu"/>
        </w:rPr>
        <w:t xml:space="preserve"> </w:t>
      </w:r>
      <w:r w:rsidR="007B0585"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 w:rsidR="007B0585">
        <w:rPr>
          <w:spacing w:val="-1"/>
          <w:w w:val="105"/>
          <w:sz w:val="17"/>
          <w:lang w:val="gu"/>
        </w:rPr>
        <w:t xml:space="preserve"> </w:t>
      </w:r>
      <w:r w:rsidR="007B0585"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 w:rsidR="007B0585">
        <w:rPr>
          <w:spacing w:val="-1"/>
          <w:w w:val="105"/>
          <w:sz w:val="17"/>
          <w:lang w:val="gu"/>
        </w:rPr>
        <w:t xml:space="preserve"> </w:t>
      </w:r>
      <w:r w:rsidR="007B0585"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0C6D780A" w14:textId="77777777" w:rsidR="008F2B4C" w:rsidRDefault="006F4D61">
      <w:pPr>
        <w:spacing w:before="8"/>
        <w:rPr>
          <w:sz w:val="21"/>
        </w:rPr>
      </w:pPr>
      <w:r>
        <w:br w:type="column"/>
      </w:r>
    </w:p>
    <w:p w14:paraId="5EA2C3EA" w14:textId="77777777" w:rsidR="008F2B4C" w:rsidRDefault="00000000">
      <w:pPr>
        <w:spacing w:before="1"/>
        <w:ind w:left="1054"/>
        <w:rPr>
          <w:sz w:val="17"/>
        </w:rPr>
      </w:pPr>
      <w:r>
        <w:pict w14:anchorId="5BC19575">
          <v:group id="docshapegroup60" o:spid="_x0000_s2132" style="position:absolute;left:0;text-align:left;margin-left:472.75pt;margin-top:-1.9pt;width:41.15pt;height:14.4pt;z-index:251665408;mso-position-horizontal-relative:page" coordorigin="9455,-38" coordsize="823,288">
            <v:line id="_x0000_s2133" style="position:absolute" from="9455,-34" to="10277,-34" strokeweight=".4pt"/>
            <v:line id="_x0000_s2134" style="position:absolute" from="9459,242" to="9459,-30" strokeweight=".4pt"/>
            <v:rect id="docshape61" o:spid="_x0000_s2135" style="position:absolute;left:9462;top:-30;width:807;height:272" fillcolor="#ebebeb"/>
            <v:line id="_x0000_s2136" style="position:absolute" from="10273,242" to="10273,-30" strokeweight=".4pt"/>
            <v:line id="_x0000_s2137" style="position:absolute" from="9455,246" to="10277,246" strokeweight=".4pt"/>
            <w10:wrap anchorx="page"/>
          </v:group>
        </w:pict>
      </w:r>
      <w:r w:rsidR="007B0585">
        <w:rPr>
          <w:rFonts w:cs="Shruti"/>
          <w:sz w:val="17"/>
          <w:szCs w:val="17"/>
          <w:cs/>
          <w:lang w:val="gu" w:bidi="gu"/>
        </w:rPr>
        <w:t>આવશ્યક</w:t>
      </w:r>
      <w:r w:rsidR="007B0585">
        <w:rPr>
          <w:sz w:val="17"/>
          <w:lang w:val="gu"/>
        </w:rPr>
        <w:t xml:space="preserve"> </w:t>
      </w:r>
      <w:r w:rsidR="007B0585">
        <w:rPr>
          <w:rFonts w:cs="Shruti"/>
          <w:sz w:val="17"/>
          <w:szCs w:val="17"/>
          <w:cs/>
          <w:lang w:val="gu" w:bidi="gu"/>
        </w:rPr>
        <w:t>તત્વ</w:t>
      </w:r>
      <w:r w:rsidR="007B0585">
        <w:rPr>
          <w:sz w:val="17"/>
          <w:lang w:val="gu"/>
        </w:rPr>
        <w:t xml:space="preserve"> </w:t>
      </w:r>
      <w:r w:rsidR="007B0585">
        <w:rPr>
          <w:rFonts w:cs="Shruti"/>
          <w:sz w:val="17"/>
          <w:szCs w:val="17"/>
          <w:cs/>
          <w:lang w:val="gu" w:bidi="gu"/>
        </w:rPr>
        <w:t>ચકાસાયેલ</w:t>
      </w:r>
      <w:r w:rsidR="007B0585">
        <w:rPr>
          <w:sz w:val="17"/>
          <w:lang w:val="gu"/>
        </w:rPr>
        <w:t xml:space="preserve"> </w:t>
      </w:r>
      <w:r w:rsidR="007B0585">
        <w:rPr>
          <w:rFonts w:cs="Shruti"/>
          <w:sz w:val="17"/>
          <w:szCs w:val="17"/>
          <w:cs/>
          <w:lang w:val="gu" w:bidi="gu"/>
        </w:rPr>
        <w:t>નથી</w:t>
      </w:r>
    </w:p>
    <w:p w14:paraId="2542CF43" w14:textId="77777777" w:rsidR="008F2B4C" w:rsidRDefault="006F4D61">
      <w:pPr>
        <w:spacing w:before="8"/>
        <w:rPr>
          <w:sz w:val="21"/>
        </w:rPr>
      </w:pPr>
      <w:r>
        <w:br w:type="column"/>
      </w:r>
    </w:p>
    <w:p w14:paraId="0F15FC5C" w14:textId="77777777" w:rsidR="008F2B4C" w:rsidRDefault="006F4D61">
      <w:pPr>
        <w:spacing w:before="1"/>
        <w:ind w:left="1082"/>
        <w:rPr>
          <w:sz w:val="17"/>
        </w:rPr>
      </w:pP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2</w:t>
      </w:r>
    </w:p>
    <w:p w14:paraId="597EFFAE" w14:textId="77777777" w:rsidR="008F2B4C" w:rsidRDefault="008F2B4C">
      <w:pPr>
        <w:rPr>
          <w:sz w:val="17"/>
        </w:rPr>
        <w:sectPr w:rsidR="008F2B4C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7823A121" w14:textId="77777777" w:rsidR="008F2B4C" w:rsidRDefault="006F4D61">
      <w:pPr>
        <w:spacing w:before="150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sectPr w:rsidR="008F2B4C">
      <w:type w:val="continuous"/>
      <w:pgSz w:w="15840" w:h="12240" w:orient="landscape"/>
      <w:pgMar w:top="2980" w:right="1080" w:bottom="280" w:left="116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87591" w14:textId="77777777" w:rsidR="00F437F3" w:rsidRDefault="00F437F3">
      <w:r>
        <w:separator/>
      </w:r>
    </w:p>
  </w:endnote>
  <w:endnote w:type="continuationSeparator" w:id="0">
    <w:p w14:paraId="47473A91" w14:textId="77777777" w:rsidR="00F437F3" w:rsidRDefault="00F437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247A9" w14:textId="77777777" w:rsidR="00F437F3" w:rsidRDefault="00F437F3">
      <w:r>
        <w:separator/>
      </w:r>
    </w:p>
  </w:footnote>
  <w:footnote w:type="continuationSeparator" w:id="0">
    <w:p w14:paraId="059F512C" w14:textId="77777777" w:rsidR="00F437F3" w:rsidRDefault="00F437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54101" w14:textId="644579B4" w:rsidR="008F2B4C" w:rsidRDefault="00000000">
    <w:pPr>
      <w:pStyle w:val="BodyText"/>
      <w:spacing w:line="14" w:lineRule="auto"/>
      <w:rPr>
        <w:sz w:val="20"/>
      </w:rPr>
    </w:pPr>
    <w:r>
      <w:pict w14:anchorId="59A71783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7" type="#_x0000_t202" style="position:absolute;margin-left:49.45pt;margin-top:83.75pt;width:118.15pt;height:66.35pt;z-index:-251659776;mso-position-horizontal-relative:page;mso-position-vertical-relative:page" filled="f" stroked="f">
          <v:textbox style="mso-next-textbox:#docshape3" inset="0,0,0,0">
            <w:txbxContent>
              <w:p w14:paraId="4C8AC5CA" w14:textId="22D2C814" w:rsidR="00B932AB" w:rsidRDefault="006F4D61">
                <w:pPr>
                  <w:spacing w:before="21" w:line="256" w:lineRule="auto"/>
                  <w:ind w:left="20" w:right="14"/>
                  <w:rPr>
                    <w:b/>
                    <w:spacing w:val="-15"/>
                  </w:rPr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નામ</w:t>
                </w:r>
                <w:r>
                  <w:rPr>
                    <w:b/>
                    <w:lang w:val="gu"/>
                  </w:rPr>
                  <w:t xml:space="preserve">: </w:t>
                </w:r>
                <w:r w:rsidR="003B2CA1">
                  <w:rPr>
                    <w:bCs/>
                    <w:lang w:val="es-ES"/>
                  </w:rPr>
                  <w:t>[</w:t>
                </w:r>
                <w:r w:rsidR="00841A6D">
                  <w:rPr>
                    <w:rFonts w:cs="Shruti"/>
                    <w:lang w:val="gu" w:bidi="gu"/>
                  </w:rPr>
                  <w:t>[</w:t>
                </w:r>
                <w:r w:rsidR="00841A6D">
                  <w:rPr>
                    <w:rFonts w:cs="Shruti"/>
                    <w:cs/>
                    <w:lang w:val="gu" w:bidi="gu-IN"/>
                  </w:rPr>
                  <w:t>વિદ્યાર્થીનું નામ]</w:t>
                </w:r>
                <w:r w:rsidR="003B2CA1">
                  <w:rPr>
                    <w:lang w:val="es-ES"/>
                  </w:rPr>
                  <w:t>]</w:t>
                </w:r>
                <w:r>
                  <w:rPr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  <w:p w14:paraId="02D2ACDB" w14:textId="77777777" w:rsidR="008F2B4C" w:rsidRDefault="006F4D61">
                <w:pPr>
                  <w:spacing w:before="21" w:line="256" w:lineRule="auto"/>
                  <w:ind w:left="20" w:right="14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શાળા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521062B2">
        <v:shape id="docshape2" o:spid="_x0000_s1026" type="#_x0000_t202" style="position:absolute;margin-left:48.45pt;margin-top:23.55pt;width:116.35pt;height:70.7pt;z-index:-251660800;mso-position-horizontal-relative:page;mso-position-vertical-relative:page" filled="f" stroked="f">
          <v:textbox style="mso-next-textbox:#docshape2" inset="0,0,0,0">
            <w:txbxContent>
              <w:p w14:paraId="668B7D6B" w14:textId="77777777" w:rsidR="008F2B4C" w:rsidRDefault="006F4D61">
                <w:pPr>
                  <w:spacing w:before="22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તારીખ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: </w:t>
                </w:r>
              </w:p>
              <w:p w14:paraId="10575767" w14:textId="77777777" w:rsidR="008F2B4C" w:rsidRDefault="006F4D61">
                <w:pPr>
                  <w:spacing w:before="64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વિષય</w:t>
                </w:r>
                <w:r>
                  <w:rPr>
                    <w:b/>
                    <w:sz w:val="18"/>
                    <w:lang w:val="gu"/>
                  </w:rPr>
                  <w:t xml:space="preserve">: </w:t>
                </w:r>
                <w:r>
                  <w:rPr>
                    <w:rFonts w:cs="Shruti"/>
                    <w:sz w:val="18"/>
                    <w:szCs w:val="18"/>
                    <w:cs/>
                    <w:lang w:val="gu" w:bidi="gu"/>
                  </w:rPr>
                  <w:t>ગણિત</w:t>
                </w:r>
              </w:p>
              <w:p w14:paraId="01C0C29E" w14:textId="77777777" w:rsidR="008F2B4C" w:rsidRDefault="006F4D61">
                <w:pPr>
                  <w:spacing w:before="65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ગ્રેડ</w:t>
                </w:r>
                <w:r>
                  <w:rPr>
                    <w:b/>
                    <w:sz w:val="18"/>
                    <w:lang w:val="gu"/>
                  </w:rPr>
                  <w:t xml:space="preserve"> </w:t>
                </w:r>
                <w:r>
                  <w:rPr>
                    <w:sz w:val="18"/>
                    <w:lang w:val="gu"/>
                  </w:rPr>
                  <w:t>: 7</w:t>
                </w:r>
              </w:p>
            </w:txbxContent>
          </v:textbox>
          <w10:wrap anchorx="page" anchory="page"/>
        </v:shape>
      </w:pict>
    </w:r>
    <w:r>
      <w:pict w14:anchorId="7A3DD60D">
        <v:shape id="docshape4" o:spid="_x0000_s1028" type="#_x0000_t202" style="position:absolute;margin-left:459.25pt;margin-top:107.25pt;width:103.3pt;height:36.85pt;z-index:-251658752;mso-position-horizontal-relative:page;mso-position-vertical-relative:page" filled="f" stroked="f">
          <v:textbox style="mso-next-textbox:#docshape4" inset="0,0,0,0">
            <w:txbxContent>
              <w:p w14:paraId="4E81618D" w14:textId="77777777" w:rsidR="008F2B4C" w:rsidRDefault="006F4D61" w:rsidP="00B932AB">
                <w:pPr>
                  <w:spacing w:before="21"/>
                  <w:ind w:right="18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આઈ</w:t>
                </w:r>
                <w:r>
                  <w:rPr>
                    <w:b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ડી</w:t>
                </w:r>
                <w:r>
                  <w:rPr>
                    <w:b/>
                    <w:lang w:val="gu"/>
                  </w:rPr>
                  <w:t xml:space="preserve">.: </w:t>
                </w:r>
              </w:p>
              <w:p w14:paraId="54883297" w14:textId="77777777" w:rsidR="008F2B4C" w:rsidRDefault="006F4D61" w:rsidP="00B932AB">
                <w:pPr>
                  <w:spacing w:before="19"/>
                  <w:ind w:right="18"/>
                </w:pPr>
                <w:r>
                  <w:rPr>
                    <w:rFonts w:cs="Shruti"/>
                    <w:b/>
                    <w:bCs/>
                    <w:spacing w:val="-3"/>
                    <w:cs/>
                    <w:lang w:val="gu" w:bidi="gu"/>
                  </w:rPr>
                  <w:t>રાજ્ય</w:t>
                </w:r>
                <w:r>
                  <w:rPr>
                    <w:spacing w:val="-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7A34AE51">
        <v:shape id="docshape1" o:spid="_x0000_s1025" type="#_x0000_t202" style="position:absolute;margin-left:204.15pt;margin-top:51pt;width:217.95pt;height:49.25pt;z-index:-251661824;mso-position-horizontal-relative:page;mso-position-vertical-relative:page" filled="f" stroked="f">
          <v:textbox style="mso-next-textbox:#docshape1" inset="0,0,0,0">
            <w:txbxContent>
              <w:p w14:paraId="4FEBE896" w14:textId="77777777" w:rsidR="008F2B4C" w:rsidRDefault="006F4D61">
                <w:pPr>
                  <w:spacing w:before="22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રિપોર્ટ</w:t>
                </w:r>
              </w:p>
              <w:p w14:paraId="2846B057" w14:textId="350F0D7C" w:rsidR="008F2B4C" w:rsidRDefault="006F4D61">
                <w:pPr>
                  <w:spacing w:before="131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ર્ફોમન્સ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 w:rsidR="007D7606">
                  <w:rPr>
                    <w:b/>
                    <w:sz w:val="24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16E9D" w14:textId="08AC2388" w:rsidR="008F2B4C" w:rsidRDefault="00000000">
    <w:pPr>
      <w:pStyle w:val="BodyText"/>
      <w:spacing w:line="14" w:lineRule="auto"/>
      <w:rPr>
        <w:sz w:val="20"/>
      </w:rPr>
    </w:pPr>
    <w:r>
      <w:pict w14:anchorId="08756FBD">
        <v:shapetype id="_x0000_t202" coordsize="21600,21600" o:spt="202" path="m,l,21600r21600,l21600,xe">
          <v:stroke joinstyle="miter"/>
          <v:path gradientshapeok="t" o:connecttype="rect"/>
        </v:shapetype>
        <v:shape id="docshape49" o:spid="_x0000_s1032" type="#_x0000_t202" style="position:absolute;margin-left:627.4pt;margin-top:98.95pt;width:108.6pt;height:36.05pt;z-index:-251654656;mso-position-horizontal-relative:page;mso-position-vertical-relative:page" filled="f" stroked="f">
          <v:textbox inset="0,0,0,0">
            <w:txbxContent>
              <w:p w14:paraId="0AB34D35" w14:textId="77777777" w:rsidR="008F2B4C" w:rsidRDefault="006F4D61" w:rsidP="007B0585">
                <w:pPr>
                  <w:spacing w:before="23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આઈ</w:t>
                </w:r>
                <w:r>
                  <w:rPr>
                    <w:b/>
                    <w:sz w:val="23"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ડી</w:t>
                </w:r>
                <w:r>
                  <w:rPr>
                    <w:b/>
                    <w:sz w:val="23"/>
                    <w:lang w:val="gu"/>
                  </w:rPr>
                  <w:t xml:space="preserve">.: </w:t>
                </w:r>
              </w:p>
              <w:p w14:paraId="1BA592A5" w14:textId="77777777" w:rsidR="008F2B4C" w:rsidRDefault="006F4D61" w:rsidP="007B0585">
                <w:pPr>
                  <w:spacing w:before="6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pacing w:val="-2"/>
                    <w:sz w:val="23"/>
                    <w:szCs w:val="23"/>
                    <w:cs/>
                    <w:lang w:val="gu" w:bidi="gu"/>
                  </w:rPr>
                  <w:t>રાજ્ય</w:t>
                </w:r>
                <w:r>
                  <w:rPr>
                    <w:spacing w:val="-2"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38254283">
        <v:shape id="docshape48" o:spid="_x0000_s1031" type="#_x0000_t202" style="position:absolute;margin-left:62.6pt;margin-top:76.7pt;width:124.2pt;height:65.85pt;z-index:-251655680;mso-position-horizontal-relative:page;mso-position-vertical-relative:page" filled="f" stroked="f">
          <v:textbox inset="0,0,0,0">
            <w:txbxContent>
              <w:p w14:paraId="6FF5000E" w14:textId="79632F0D" w:rsidR="007B0585" w:rsidRDefault="006F4D61">
                <w:pPr>
                  <w:spacing w:before="23" w:line="247" w:lineRule="auto"/>
                  <w:ind w:left="20" w:right="14"/>
                  <w:rPr>
                    <w:b/>
                    <w:spacing w:val="-12"/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નામ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  <w:r w:rsidR="003B2CA1">
                  <w:rPr>
                    <w:bCs/>
                    <w:sz w:val="23"/>
                    <w:lang w:val="es-ES"/>
                  </w:rPr>
                  <w:t>[</w:t>
                </w:r>
                <w:r w:rsidR="00841A6D">
                  <w:rPr>
                    <w:rFonts w:cs="Shruti"/>
                    <w:sz w:val="23"/>
                    <w:szCs w:val="23"/>
                    <w:lang w:val="gu" w:bidi="gu"/>
                  </w:rPr>
                  <w:t>[</w:t>
                </w:r>
                <w:r w:rsidR="00841A6D">
                  <w:rPr>
                    <w:rFonts w:cs="Shruti"/>
                    <w:sz w:val="23"/>
                    <w:szCs w:val="23"/>
                    <w:cs/>
                    <w:lang w:val="gu" w:bidi="gu-IN"/>
                  </w:rPr>
                  <w:t>વિદ્યાર્થીનું નામ]</w:t>
                </w:r>
                <w:r w:rsidR="003B2CA1">
                  <w:rPr>
                    <w:sz w:val="23"/>
                    <w:lang w:val="es-ES"/>
                  </w:rPr>
                  <w:t>]</w:t>
                </w:r>
                <w:r>
                  <w:rPr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  <w:p w14:paraId="25101B03" w14:textId="77777777" w:rsidR="008F2B4C" w:rsidRDefault="006F4D61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શાળા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6FF8D58C">
        <v:shape id="docshape47" o:spid="_x0000_s1030" type="#_x0000_t202" style="position:absolute;margin-left:62.6pt;margin-top:18.3pt;width:93.05pt;height:67.7pt;z-index:-251656704;mso-position-horizontal-relative:page;mso-position-vertical-relative:page" filled="f" stroked="f">
          <v:textbox inset="0,0,0,0">
            <w:txbxContent>
              <w:p w14:paraId="2E5D6798" w14:textId="77777777" w:rsidR="008F2B4C" w:rsidRDefault="006F4D61">
                <w:pPr>
                  <w:spacing w:before="25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z w:val="1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તારીખ</w:t>
                </w:r>
                <w:r>
                  <w:rPr>
                    <w:sz w:val="14"/>
                    <w:lang w:val="gu"/>
                  </w:rPr>
                  <w:t xml:space="preserve">: </w:t>
                </w:r>
              </w:p>
              <w:p w14:paraId="505C004B" w14:textId="77777777" w:rsidR="008F2B4C" w:rsidRDefault="006F4D61">
                <w:pPr>
                  <w:spacing w:before="116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વિષય</w:t>
                </w:r>
                <w:r>
                  <w:rPr>
                    <w:sz w:val="14"/>
                    <w:lang w:val="gu"/>
                  </w:rPr>
                  <w:t xml:space="preserve">: </w:t>
                </w:r>
                <w:r>
                  <w:rPr>
                    <w:rFonts w:cs="Shruti"/>
                    <w:sz w:val="14"/>
                    <w:szCs w:val="14"/>
                    <w:cs/>
                    <w:lang w:val="gu" w:bidi="gu"/>
                  </w:rPr>
                  <w:t>ગણિત</w:t>
                </w:r>
              </w:p>
              <w:p w14:paraId="7484216C" w14:textId="77777777" w:rsidR="008F2B4C" w:rsidRDefault="006F4D61">
                <w:pPr>
                  <w:spacing w:before="110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w w:val="105"/>
                    <w:sz w:val="14"/>
                    <w:szCs w:val="14"/>
                    <w:cs/>
                    <w:lang w:val="gu" w:bidi="gu"/>
                  </w:rPr>
                  <w:t>ગ્રેડ</w:t>
                </w:r>
                <w:r>
                  <w:rPr>
                    <w:b/>
                    <w:w w:val="105"/>
                    <w:sz w:val="14"/>
                    <w:lang w:val="gu"/>
                  </w:rPr>
                  <w:t xml:space="preserve"> </w:t>
                </w:r>
                <w:r>
                  <w:rPr>
                    <w:w w:val="105"/>
                    <w:sz w:val="14"/>
                    <w:lang w:val="gu"/>
                  </w:rPr>
                  <w:t>: 7</w:t>
                </w:r>
              </w:p>
            </w:txbxContent>
          </v:textbox>
          <w10:wrap anchorx="page" anchory="page"/>
        </v:shape>
      </w:pict>
    </w:r>
    <w:r>
      <w:pict w14:anchorId="5D17AA9B">
        <v:shape id="docshape46" o:spid="_x0000_s1029" type="#_x0000_t202" style="position:absolute;margin-left:290.55pt;margin-top:41.55pt;width:250.75pt;height:57.4pt;z-index:-251657728;mso-position-horizontal-relative:page;mso-position-vertical-relative:page" filled="f" stroked="f">
          <v:textbox inset="0,0,0,0">
            <w:txbxContent>
              <w:p w14:paraId="78082F6A" w14:textId="77777777" w:rsidR="008F2B4C" w:rsidRDefault="006F4D61" w:rsidP="003B2CA1">
                <w:pPr>
                  <w:spacing w:before="28" w:after="240"/>
                  <w:ind w:left="7" w:right="7"/>
                  <w:jc w:val="center"/>
                  <w:rPr>
                    <w:b/>
                    <w:sz w:val="27"/>
                  </w:rPr>
                </w:pP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રિપોર્ટ</w:t>
                </w:r>
              </w:p>
              <w:p w14:paraId="6D0FF51C" w14:textId="16EDD16F" w:rsidR="008F2B4C" w:rsidRDefault="006F4D61" w:rsidP="003B2CA1">
                <w:pPr>
                  <w:spacing w:after="240"/>
                  <w:ind w:left="7" w:right="7"/>
                  <w:jc w:val="center"/>
                  <w:rPr>
                    <w:b/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લર્નિંગ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 w:rsidR="007D7606">
                  <w:rPr>
                    <w:b/>
                    <w:sz w:val="23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  <w:r w:rsidR="006F4D61">
      <w:rPr>
        <w:noProof/>
        <w:lang w:val="en-IN" w:eastAsia="en-IN" w:bidi="gu-IN"/>
      </w:rPr>
      <w:drawing>
        <wp:anchor distT="0" distB="0" distL="0" distR="0" simplePos="0" relativeHeight="251653632" behindDoc="1" locked="0" layoutInCell="1" allowOverlap="1" wp14:anchorId="3149AC48" wp14:editId="72630DDC">
          <wp:simplePos x="0" y="0"/>
          <wp:positionH relativeFrom="page">
            <wp:posOffset>7806499</wp:posOffset>
          </wp:positionH>
          <wp:positionV relativeFrom="page">
            <wp:posOffset>614063</wp:posOffset>
          </wp:positionV>
          <wp:extent cx="1577532" cy="53636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77532" cy="5363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13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DS0NDE0NDWzNDZS0lEKTi0uzszPAykwqgUAZsUDPiwAAAA="/>
  </w:docVars>
  <w:rsids>
    <w:rsidRoot w:val="008F2B4C"/>
    <w:rsid w:val="00101158"/>
    <w:rsid w:val="00117E29"/>
    <w:rsid w:val="00217B78"/>
    <w:rsid w:val="00301DAF"/>
    <w:rsid w:val="0032132D"/>
    <w:rsid w:val="003B2CA1"/>
    <w:rsid w:val="003C37AF"/>
    <w:rsid w:val="00441B16"/>
    <w:rsid w:val="00524CB5"/>
    <w:rsid w:val="005F1305"/>
    <w:rsid w:val="005F7731"/>
    <w:rsid w:val="00650347"/>
    <w:rsid w:val="006F4D61"/>
    <w:rsid w:val="007B0585"/>
    <w:rsid w:val="007C7159"/>
    <w:rsid w:val="007D7606"/>
    <w:rsid w:val="00841A6D"/>
    <w:rsid w:val="008F2B4C"/>
    <w:rsid w:val="00916407"/>
    <w:rsid w:val="009267E0"/>
    <w:rsid w:val="00992F24"/>
    <w:rsid w:val="00A60905"/>
    <w:rsid w:val="00A72586"/>
    <w:rsid w:val="00B735A4"/>
    <w:rsid w:val="00B73950"/>
    <w:rsid w:val="00B932AB"/>
    <w:rsid w:val="00C754AD"/>
    <w:rsid w:val="00CA79DF"/>
    <w:rsid w:val="00CD62FB"/>
    <w:rsid w:val="00DB3438"/>
    <w:rsid w:val="00EB5E0B"/>
    <w:rsid w:val="00F437F3"/>
    <w:rsid w:val="00FA1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39"/>
    <o:shapelayout v:ext="edit">
      <o:idmap v:ext="edit" data="2"/>
    </o:shapelayout>
  </w:shapeDefaults>
  <w:decimalSymbol w:val="."/>
  <w:listSeparator w:val=","/>
  <w14:docId w14:val="1CE3CEC2"/>
  <w15:docId w15:val="{A1564BE7-4A48-4D72-8116-DA885915B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"/>
      <w:ind w:left="3364" w:right="359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2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932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32A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932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32AB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B932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32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32AB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2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32AB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77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731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609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01158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F42E5FD566A42AC1EE446AB42FD06" ma:contentTypeVersion="16" ma:contentTypeDescription="Create a new document." ma:contentTypeScope="" ma:versionID="c982b638cc46df0965a1e970f8747295">
  <xsd:schema xmlns:xsd="http://www.w3.org/2001/XMLSchema" xmlns:xs="http://www.w3.org/2001/XMLSchema" xmlns:p="http://schemas.microsoft.com/office/2006/metadata/properties" xmlns:ns2="1c696be1-1377-427e-a0c9-66a48a17167e" xmlns:ns3="095c9442-5e63-4875-b0e3-9f3802e0c417" targetNamespace="http://schemas.microsoft.com/office/2006/metadata/properties" ma:root="true" ma:fieldsID="7b7775449ebd44fcd5c91bfa73981873" ns2:_="" ns3:_="">
    <xsd:import namespace="1c696be1-1377-427e-a0c9-66a48a17167e"/>
    <xsd:import namespace="095c9442-5e63-4875-b0e3-9f3802e0c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96be1-1377-427e-a0c9-66a48a171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c9442-5e63-4875-b0e3-9f3802e0c41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6fe98c1-5f15-42b6-b9ce-387174a03843}" ma:internalName="TaxCatchAll" ma:showField="CatchAllData" ma:web="095c9442-5e63-4875-b0e3-9f3802e0c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696be1-1377-427e-a0c9-66a48a17167e">
      <Terms xmlns="http://schemas.microsoft.com/office/infopath/2007/PartnerControls"/>
    </lcf76f155ced4ddcb4097134ff3c332f>
    <TaxCatchAll xmlns="095c9442-5e63-4875-b0e3-9f3802e0c417" xsi:nil="true"/>
  </documentManagement>
</p:properties>
</file>

<file path=customXml/itemProps1.xml><?xml version="1.0" encoding="utf-8"?>
<ds:datastoreItem xmlns:ds="http://schemas.openxmlformats.org/officeDocument/2006/customXml" ds:itemID="{52C22A23-7C1E-4420-A046-075C163102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96be1-1377-427e-a0c9-66a48a17167e"/>
    <ds:schemaRef ds:uri="095c9442-5e63-4875-b0e3-9f3802e0c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1E48C2-6AA4-4F0D-B3CC-658B8089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508393-1EAA-4C07-B0A6-D2B3D3F05873}">
  <ds:schemaRefs>
    <ds:schemaRef ds:uri="http://schemas.microsoft.com/office/2006/metadata/properties"/>
    <ds:schemaRef ds:uri="http://schemas.microsoft.com/office/infopath/2007/PartnerControls"/>
    <ds:schemaRef ds:uri="1c696be1-1377-427e-a0c9-66a48a17167e"/>
    <ds:schemaRef ds:uri="095c9442-5e63-4875-b0e3-9f3802e0c4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8</Pages>
  <Words>776</Words>
  <Characters>4427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hnson, Aletra A</cp:lastModifiedBy>
  <cp:revision>16</cp:revision>
  <dcterms:created xsi:type="dcterms:W3CDTF">2021-07-19T20:46:00Z</dcterms:created>
  <dcterms:modified xsi:type="dcterms:W3CDTF">2023-05-18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3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7-19T00:00:00Z</vt:filetime>
  </property>
  <property fmtid="{D5CDD505-2E9C-101B-9397-08002B2CF9AE}" pid="5" name="MediaServiceImageTags">
    <vt:lpwstr/>
  </property>
  <property fmtid="{D5CDD505-2E9C-101B-9397-08002B2CF9AE}" pid="6" name="ContentTypeId">
    <vt:lpwstr>0x010100240F42E5FD566A42AC1EE446AB42FD06</vt:lpwstr>
  </property>
</Properties>
</file>